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5B9BD8" w14:textId="49E45CDB" w:rsidR="006644C2" w:rsidRPr="00AA74D8" w:rsidRDefault="006644C2" w:rsidP="00F83C76">
      <w:pPr>
        <w:spacing w:after="0" w:line="240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bookmarkStart w:id="0" w:name="_heading=h.30j0zll"/>
      <w:bookmarkEnd w:id="0"/>
      <w:r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3D41E0"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4</w:t>
      </w:r>
      <w:r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</w:t>
      </w:r>
      <w:r w:rsidR="0032346A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5</w:t>
      </w:r>
    </w:p>
    <w:p w14:paraId="1E768D9B" w14:textId="77777777" w:rsidR="006644C2" w:rsidRPr="00AA74D8" w:rsidRDefault="006644C2" w:rsidP="00F83C76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251CB65E" w14:textId="4F31B882" w:rsidR="00160EC4" w:rsidRDefault="007029DA" w:rsidP="00F83C76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Implementing</w:t>
      </w:r>
      <w:r w:rsidR="005727D2"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  <w:r w:rsidR="0083086F"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Generative </w:t>
      </w:r>
      <w:r w:rsidR="005727D2"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AI in Framer for</w:t>
      </w:r>
      <w:r w:rsidR="001F3DD3"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</w:p>
    <w:p w14:paraId="45232882" w14:textId="26DDC6B4" w:rsidR="006644C2" w:rsidRPr="00AA74D8" w:rsidRDefault="001F3DD3" w:rsidP="00F83C76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E-commerce</w:t>
      </w:r>
      <w:r w:rsidR="005727D2"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  <w:r w:rsidRPr="00AA74D8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Prototyping</w:t>
      </w:r>
    </w:p>
    <w:p w14:paraId="70D5DBB7" w14:textId="77777777" w:rsidR="006644C2" w:rsidRPr="00AA74D8" w:rsidRDefault="006644C2" w:rsidP="00F83C76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</w:p>
    <w:p w14:paraId="55B03A30" w14:textId="2762A63B" w:rsidR="006644C2" w:rsidRPr="00AA74D8" w:rsidRDefault="006644C2" w:rsidP="00BD7AFE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A74D8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74F305E2">
                <wp:extent cx="5943600" cy="1313300"/>
                <wp:effectExtent l="0" t="0" r="19050" b="2032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313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59B370" w14:textId="1B5D0EE9" w:rsidR="006644C2" w:rsidRPr="0083086F" w:rsidRDefault="006644C2" w:rsidP="00BD7AFE">
                            <w:pPr>
                              <w:spacing w:after="0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Objectiv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e: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3939F7" w:rsidRPr="003939F7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To efficiently prototype and visualize web designs of an e-commerce website using Framer</w:t>
                            </w:r>
                          </w:p>
                          <w:p w14:paraId="2938907E" w14:textId="77777777" w:rsidR="0083086F" w:rsidRDefault="0083086F" w:rsidP="00BD7AFE">
                            <w:pPr>
                              <w:spacing w:after="0"/>
                              <w:textDirection w:val="btLr"/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</w:pPr>
                          </w:p>
                          <w:p w14:paraId="0D45B73E" w14:textId="39C08199" w:rsidR="006644C2" w:rsidRPr="00E46447" w:rsidRDefault="006644C2" w:rsidP="00BD7AFE">
                            <w:pPr>
                              <w:spacing w:after="0"/>
                              <w:textDirection w:val="btLr"/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BC6401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993ED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Framer</w:t>
                            </w:r>
                          </w:p>
                          <w:p w14:paraId="46937A33" w14:textId="77777777" w:rsidR="006644C2" w:rsidRPr="007733BB" w:rsidRDefault="006644C2" w:rsidP="00BD7AFE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</w:p>
                          <w:p w14:paraId="22C3C49B" w14:textId="520CDACD" w:rsidR="006644C2" w:rsidRPr="00E12044" w:rsidRDefault="006644C2" w:rsidP="00BD7AFE">
                            <w:pPr>
                              <w:spacing w:after="0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343541"/>
                                <w:sz w:val="24"/>
                                <w:szCs w:val="24"/>
                              </w:rPr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6C4D0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N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7559B370" w14:textId="1B5D0EE9" w:rsidR="006644C2" w:rsidRPr="0083086F" w:rsidRDefault="006644C2" w:rsidP="00BD7AFE">
                      <w:pPr>
                        <w:spacing w:after="0"/>
                        <w:textDirection w:val="btLr"/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Objectiv</w:t>
                      </w:r>
                      <w:r w:rsidRPr="008A409F"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e:</w:t>
                      </w:r>
                      <w:r w:rsidRPr="008A409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3939F7" w:rsidRPr="003939F7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To efficiently prototype and visualize web designs of an e-commerce website using Framer</w:t>
                      </w:r>
                    </w:p>
                    <w:p w14:paraId="2938907E" w14:textId="77777777" w:rsidR="0083086F" w:rsidRDefault="0083086F" w:rsidP="00BD7AFE">
                      <w:pPr>
                        <w:spacing w:after="0"/>
                        <w:textDirection w:val="btLr"/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</w:pPr>
                    </w:p>
                    <w:p w14:paraId="0D45B73E" w14:textId="39C08199" w:rsidR="006644C2" w:rsidRPr="00E46447" w:rsidRDefault="006644C2" w:rsidP="00BD7AFE">
                      <w:pPr>
                        <w:spacing w:after="0"/>
                        <w:textDirection w:val="btLr"/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BC6401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993ED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Framer</w:t>
                      </w:r>
                    </w:p>
                    <w:p w14:paraId="46937A33" w14:textId="77777777" w:rsidR="006644C2" w:rsidRPr="007733BB" w:rsidRDefault="006644C2" w:rsidP="00BD7AFE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  <w:sz w:val="24"/>
                          <w:szCs w:val="24"/>
                        </w:rPr>
                      </w:pPr>
                    </w:p>
                    <w:p w14:paraId="22C3C49B" w14:textId="520CDACD" w:rsidR="006644C2" w:rsidRPr="00E12044" w:rsidRDefault="006644C2" w:rsidP="00BD7AFE">
                      <w:pPr>
                        <w:spacing w:after="0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343541"/>
                          <w:sz w:val="24"/>
                          <w:szCs w:val="24"/>
                        </w:rPr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6C4D0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NA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D064374" w14:textId="77777777" w:rsidR="00BD7AFE" w:rsidRDefault="00BD7AFE" w:rsidP="00BD7AFE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B80F364" w:rsidR="006644C2" w:rsidRPr="00AA74D8" w:rsidRDefault="006644C2" w:rsidP="00BD7AFE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2A313C7E" w14:textId="5B440CEC" w:rsidR="00C63631" w:rsidRPr="00AA74D8" w:rsidRDefault="00F53DE3" w:rsidP="007029DA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Use Framer to generate a responsive webpage </w:t>
      </w:r>
    </w:p>
    <w:p w14:paraId="0120B80F" w14:textId="6C6C543E" w:rsidR="00F26C37" w:rsidRPr="00AA74D8" w:rsidRDefault="00C63631" w:rsidP="007029DA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>Enhance UI design for the generated page</w:t>
      </w:r>
    </w:p>
    <w:p w14:paraId="4CBF2282" w14:textId="77777777" w:rsidR="009A6FB2" w:rsidRPr="00AA74D8" w:rsidRDefault="009A6FB2" w:rsidP="00BD7AFE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6119FFF" w14:textId="74998EE5" w:rsidR="009A6FB2" w:rsidRPr="00AA74D8" w:rsidRDefault="009A6FB2" w:rsidP="00BD7AFE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A74D8">
        <w:rPr>
          <w:rFonts w:ascii="Calibri" w:hAnsi="Calibri" w:cs="Calibri"/>
          <w:noProof/>
          <w:color w:val="404040" w:themeColor="text1" w:themeTint="BF"/>
          <w:kern w:val="0"/>
          <w:sz w:val="24"/>
          <w:szCs w:val="24"/>
          <w:lang w:val="en-GB" w:eastAsia="en-GB" w:bidi="hi-IN"/>
          <w14:ligatures w14:val="none"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420BDE67" wp14:editId="0C04485E">
                <wp:simplePos x="0" y="0"/>
                <wp:positionH relativeFrom="column">
                  <wp:posOffset>0</wp:posOffset>
                </wp:positionH>
                <wp:positionV relativeFrom="paragraph">
                  <wp:posOffset>241300</wp:posOffset>
                </wp:positionV>
                <wp:extent cx="6029325" cy="718185"/>
                <wp:effectExtent l="0" t="0" r="28575" b="24765"/>
                <wp:wrapSquare wrapText="bothSides"/>
                <wp:docPr id="21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9325" cy="718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3D400" w14:textId="640374E0" w:rsidR="009A6FB2" w:rsidRDefault="009A6FB2" w:rsidP="009A6FB2">
                            <w:pP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1" w:name="_Hlk162807111"/>
                            <w: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Access framer using this link - </w:t>
                            </w:r>
                            <w:r w:rsidRPr="00561AA2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https://www.framer.com/</w:t>
                            </w:r>
                            <w: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  <w:br/>
                              <w:t>Generative AI tool used in this exercise can produce varied outputs even when presented with similar prompts. Thus, you may get different output for the same prompt</w:t>
                            </w:r>
                            <w:bookmarkEnd w:id="1"/>
                            <w: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0BDE6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0;margin-top:19pt;width:474.75pt;height:56.5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">
                <v:textbox>
                  <w:txbxContent>
                    <w:p w14:paraId="5D33D400" w14:textId="640374E0" w:rsidR="009A6FB2" w:rsidRDefault="009A6FB2" w:rsidP="009A6FB2">
                      <w:pPr>
                        <w:rPr>
                          <w:color w:val="404040" w:themeColor="text1" w:themeTint="BF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Note:</w:t>
                      </w:r>
                      <w:r>
                        <w:rPr>
                          <w:color w:val="404040" w:themeColor="text1" w:themeTint="BF"/>
                          <w:sz w:val="24"/>
                          <w:szCs w:val="24"/>
                        </w:rPr>
                        <w:t xml:space="preserve"> </w:t>
                      </w:r>
                      <w:bookmarkStart w:id="2" w:name="_Hlk162807111"/>
                      <w:r>
                        <w:rPr>
                          <w:color w:val="404040" w:themeColor="text1" w:themeTint="BF"/>
                          <w:sz w:val="24"/>
                          <w:szCs w:val="24"/>
                        </w:rPr>
                        <w:t xml:space="preserve">Access framer using this link - </w:t>
                      </w:r>
                      <w:r w:rsidRPr="00561AA2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https://www.framer.com/</w:t>
                      </w:r>
                      <w:r>
                        <w:rPr>
                          <w:color w:val="404040" w:themeColor="text1" w:themeTint="BF"/>
                          <w:sz w:val="24"/>
                          <w:szCs w:val="24"/>
                        </w:rPr>
                        <w:br/>
                        <w:t>Generative AI tool used in this exercise can produce varied outputs even when presented with similar prompts. Thus, you may get different output for the same prompt</w:t>
                      </w:r>
                      <w:bookmarkEnd w:id="2"/>
                      <w:r>
                        <w:rPr>
                          <w:color w:val="404040" w:themeColor="text1" w:themeTint="BF"/>
                          <w:sz w:val="24"/>
                          <w:szCs w:val="24"/>
                        </w:rP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FFC9334" w14:textId="77777777" w:rsidR="008E469E" w:rsidRPr="00AA74D8" w:rsidRDefault="008E469E" w:rsidP="00BD7AFE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3C8E16E" w14:textId="04B36B4C" w:rsidR="008C319C" w:rsidRPr="00AA74D8" w:rsidRDefault="002259D9" w:rsidP="00BD7AFE">
      <w:pPr>
        <w:spacing w:after="0" w:line="240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00AA74D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Step 1: </w:t>
      </w:r>
      <w:r w:rsidR="002013B9" w:rsidRPr="00AA74D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Use Framer to generate a responsive webpage</w:t>
      </w:r>
    </w:p>
    <w:p w14:paraId="344CC309" w14:textId="77777777" w:rsidR="00434414" w:rsidRPr="00AA74D8" w:rsidRDefault="00434414" w:rsidP="00BD7AFE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6051187" w14:textId="70F5A262" w:rsidR="00987ED4" w:rsidRPr="00AA74D8" w:rsidRDefault="00AC0361" w:rsidP="007029DA">
      <w:pPr>
        <w:pStyle w:val="ListParagraph"/>
        <w:numPr>
          <w:ilvl w:val="1"/>
          <w:numId w:val="3"/>
        </w:num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Navigate</w:t>
      </w:r>
      <w:r w:rsidR="230C0A95" w:rsidRPr="230C0A95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he </w:t>
      </w:r>
      <w:r w:rsidR="230C0A95" w:rsidRPr="230C0A95">
        <w:rPr>
          <w:rFonts w:ascii="Calibri" w:eastAsia="Calibri" w:hAnsi="Calibri" w:cs="Calibri"/>
          <w:color w:val="404040" w:themeColor="text1" w:themeTint="BF"/>
          <w:sz w:val="24"/>
          <w:szCs w:val="24"/>
        </w:rPr>
        <w:t>Framer</w:t>
      </w:r>
      <w:r w:rsidR="00007EB5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website </w:t>
      </w:r>
      <w:r w:rsidR="00007EB5">
        <w:rPr>
          <w:rFonts w:ascii="Calibri" w:eastAsia="Calibri" w:hAnsi="Calibri" w:cs="Calibri"/>
          <w:color w:val="404040" w:themeColor="text1" w:themeTint="BF"/>
          <w:sz w:val="24"/>
          <w:szCs w:val="24"/>
        </w:rPr>
        <w:t>and</w:t>
      </w:r>
      <w:r w:rsidR="230C0A95" w:rsidRPr="230C0A95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click on </w:t>
      </w:r>
      <w:r w:rsidR="230C0A95" w:rsidRPr="230C0A95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Open Framer</w:t>
      </w:r>
      <w:r w:rsidR="230C0A95" w:rsidRPr="230C0A95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access the Framer workspace</w:t>
      </w:r>
    </w:p>
    <w:p w14:paraId="2D9F4378" w14:textId="77777777" w:rsidR="005727D2" w:rsidRPr="00AA74D8" w:rsidRDefault="005727D2" w:rsidP="004821F6">
      <w:pPr>
        <w:spacing w:after="0" w:line="247" w:lineRule="auto"/>
        <w:ind w:left="284"/>
        <w:rPr>
          <w:rFonts w:ascii="Calibri" w:hAnsi="Calibri" w:cs="Calibri"/>
          <w:color w:val="404040" w:themeColor="text1" w:themeTint="BF"/>
          <w:shd w:val="clear" w:color="auto" w:fill="FFFFFF"/>
        </w:rPr>
      </w:pPr>
    </w:p>
    <w:p w14:paraId="29DBBDE0" w14:textId="67D52DA8" w:rsidR="00987ED4" w:rsidRPr="00AA74D8" w:rsidRDefault="000C72B5" w:rsidP="004821F6">
      <w:pPr>
        <w:tabs>
          <w:tab w:val="left" w:pos="709"/>
        </w:tabs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4573A6" wp14:editId="301C8509">
                <wp:simplePos x="0" y="0"/>
                <wp:positionH relativeFrom="column">
                  <wp:posOffset>5454650</wp:posOffset>
                </wp:positionH>
                <wp:positionV relativeFrom="paragraph">
                  <wp:posOffset>57150</wp:posOffset>
                </wp:positionV>
                <wp:extent cx="495300" cy="209550"/>
                <wp:effectExtent l="0" t="0" r="19050" b="19050"/>
                <wp:wrapNone/>
                <wp:docPr id="133653576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2095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825396" id="Rectangle 4" o:spid="_x0000_s1026" style="position:absolute;margin-left:429.5pt;margin-top:4.5pt;width:39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186C5510" wp14:editId="2F8DF390">
            <wp:extent cx="5731510" cy="2741295"/>
            <wp:effectExtent l="19050" t="19050" r="21590" b="20955"/>
            <wp:docPr id="1143761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7612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129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18D0A" w14:textId="77777777" w:rsidR="007167B3" w:rsidRPr="00AA74D8" w:rsidRDefault="007167B3" w:rsidP="004821F6">
      <w:pPr>
        <w:tabs>
          <w:tab w:val="left" w:pos="709"/>
        </w:tabs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66025B39" w14:textId="77777777" w:rsidR="006B1EE6" w:rsidRPr="00AA74D8" w:rsidRDefault="006B1EE6" w:rsidP="009A6FB2">
      <w:pPr>
        <w:tabs>
          <w:tab w:val="left" w:pos="709"/>
        </w:tabs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1540AB8" w14:textId="1D761ACD" w:rsidR="00FE3B27" w:rsidRPr="00AA74D8" w:rsidRDefault="003A7282" w:rsidP="007029DA">
      <w:pPr>
        <w:pStyle w:val="ListParagraph"/>
        <w:numPr>
          <w:ilvl w:val="1"/>
          <w:numId w:val="3"/>
        </w:numPr>
        <w:spacing w:after="0" w:line="247" w:lineRule="auto"/>
        <w:ind w:left="284" w:firstLine="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>C</w:t>
      </w:r>
      <w:r w:rsidR="001D7D28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lick </w:t>
      </w:r>
      <w:r w:rsidR="00547CF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on </w:t>
      </w:r>
      <w:r w:rsidR="001D7D28"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New Project</w:t>
      </w:r>
      <w:r w:rsidR="001D7D28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create a new one</w:t>
      </w:r>
      <w:r w:rsidR="00FE3B27"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14:paraId="6E0FF5A4" w14:textId="606B6C9B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54F886A" w14:textId="14326AAD" w:rsidR="00987ED4" w:rsidRPr="00AA74D8" w:rsidRDefault="00875887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F62769" wp14:editId="386F3968">
                <wp:simplePos x="0" y="0"/>
                <wp:positionH relativeFrom="column">
                  <wp:posOffset>5782945</wp:posOffset>
                </wp:positionH>
                <wp:positionV relativeFrom="paragraph">
                  <wp:posOffset>29845</wp:posOffset>
                </wp:positionV>
                <wp:extent cx="408940" cy="190500"/>
                <wp:effectExtent l="0" t="0" r="10160" b="19050"/>
                <wp:wrapNone/>
                <wp:docPr id="115168446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" cy="1905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F5BCC2" id="Rectangle 4" o:spid="_x0000_s1026" style="position:absolute;margin-left:455.35pt;margin-top:2.35pt;width:32.2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3F8FC0C3" wp14:editId="53F300F0">
            <wp:extent cx="5731510" cy="2736850"/>
            <wp:effectExtent l="19050" t="19050" r="21590" b="25400"/>
            <wp:docPr id="13267590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75903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68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143D2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63D5308" w14:textId="0ECAD021" w:rsidR="001D7D28" w:rsidRPr="00AA74D8" w:rsidRDefault="120B8960" w:rsidP="004821F6">
      <w:pPr>
        <w:spacing w:after="0" w:line="247" w:lineRule="auto"/>
        <w:ind w:left="72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120B8960">
        <w:rPr>
          <w:rFonts w:ascii="Calibri" w:eastAsia="Calibri" w:hAnsi="Calibri" w:cs="Calibri"/>
          <w:color w:val="000000" w:themeColor="text1"/>
          <w:sz w:val="24"/>
          <w:szCs w:val="24"/>
        </w:rPr>
        <w:t>The untitled workspace for the new project appears as follows:</w:t>
      </w:r>
      <w:r w:rsidRPr="120B8960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</w:p>
    <w:p w14:paraId="7465D270" w14:textId="77777777" w:rsidR="001D7D28" w:rsidRPr="00AA74D8" w:rsidRDefault="001D7D2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80385C4" w14:textId="77777777" w:rsidR="00987ED4" w:rsidRPr="00AA74D8" w:rsidRDefault="00987ED4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018DE551" wp14:editId="60244D14">
            <wp:extent cx="5731510" cy="2713355"/>
            <wp:effectExtent l="19050" t="19050" r="21590" b="10795"/>
            <wp:docPr id="1187270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27094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2F65B5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88B858C" w14:textId="77777777" w:rsidR="001D7D28" w:rsidRPr="00AA74D8" w:rsidRDefault="001D7D2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046B770" w14:textId="77777777" w:rsidR="001D7D28" w:rsidRPr="00AA74D8" w:rsidRDefault="001D7D2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FB71F8C" w14:textId="77777777" w:rsidR="001D7D28" w:rsidRPr="00AA74D8" w:rsidRDefault="001D7D2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0B477D4" w14:textId="77777777" w:rsidR="001D7D28" w:rsidRPr="00AA74D8" w:rsidRDefault="001D7D2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F57DEEE" w14:textId="77777777" w:rsidR="000C0D69" w:rsidRPr="00AA74D8" w:rsidRDefault="000C0D6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9FA7740" w14:textId="77777777" w:rsidR="000C0D69" w:rsidRPr="00AA74D8" w:rsidRDefault="000C0D6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0FB2EF5" w14:textId="77777777" w:rsidR="000C0D69" w:rsidRPr="00AA74D8" w:rsidRDefault="000C0D6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EA1EAD1" w14:textId="77777777" w:rsidR="000C0D69" w:rsidRPr="00AA74D8" w:rsidRDefault="000C0D6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2B1A9F3" w14:textId="77777777" w:rsidR="000C0D69" w:rsidRPr="00AA74D8" w:rsidRDefault="000C0D6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8354DE2" w14:textId="77777777" w:rsidR="000C0D69" w:rsidRPr="00AA74D8" w:rsidRDefault="000C0D6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A141310" w14:textId="77777777" w:rsidR="000C0D69" w:rsidRPr="00AA74D8" w:rsidRDefault="000C0D6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FD05152" w14:textId="77777777" w:rsidR="000C0D69" w:rsidRPr="00AA74D8" w:rsidRDefault="000C0D6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724FD9B" w14:textId="4E687A34" w:rsidR="001D7D28" w:rsidRPr="00AA74D8" w:rsidRDefault="001D7D28" w:rsidP="007029DA">
      <w:pPr>
        <w:pStyle w:val="ListParagraph"/>
        <w:numPr>
          <w:ilvl w:val="1"/>
          <w:numId w:val="3"/>
        </w:numPr>
        <w:spacing w:after="0" w:line="247" w:lineRule="auto"/>
        <w:ind w:left="284" w:firstLine="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Rename the project to </w:t>
      </w:r>
      <w:r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E-Commerce </w:t>
      </w:r>
    </w:p>
    <w:p w14:paraId="5A249218" w14:textId="77777777" w:rsidR="001D7D28" w:rsidRPr="00AA74D8" w:rsidRDefault="001D7D2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75D7864" w14:textId="49C2CFD7" w:rsidR="00987ED4" w:rsidRPr="00AA74D8" w:rsidRDefault="00942A44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AC3775" wp14:editId="2FED8146">
                <wp:simplePos x="0" y="0"/>
                <wp:positionH relativeFrom="column">
                  <wp:posOffset>2794000</wp:posOffset>
                </wp:positionH>
                <wp:positionV relativeFrom="paragraph">
                  <wp:posOffset>331470</wp:posOffset>
                </wp:positionV>
                <wp:extent cx="927100" cy="336550"/>
                <wp:effectExtent l="0" t="0" r="25400" b="25400"/>
                <wp:wrapNone/>
                <wp:docPr id="107372533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7100" cy="3365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64BC6D" id="Rectangle 4" o:spid="_x0000_s1026" style="position:absolute;margin-left:220pt;margin-top:26.1pt;width:73pt;height:2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" filled="f" strokecolor="red" strokeweight="1.5pt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EEEF03" wp14:editId="2A984DCD">
                <wp:simplePos x="0" y="0"/>
                <wp:positionH relativeFrom="column">
                  <wp:posOffset>3074404</wp:posOffset>
                </wp:positionH>
                <wp:positionV relativeFrom="paragraph">
                  <wp:posOffset>36195</wp:posOffset>
                </wp:positionV>
                <wp:extent cx="494817" cy="157438"/>
                <wp:effectExtent l="0" t="0" r="19685" b="14605"/>
                <wp:wrapNone/>
                <wp:docPr id="183906461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817" cy="15743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359B0" id="Rectangle 4" o:spid="_x0000_s1026" style="position:absolute;margin-left:242.1pt;margin-top:2.85pt;width:38.95pt;height:1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78AC7800" wp14:editId="33CAD4E9">
            <wp:extent cx="5731510" cy="2723515"/>
            <wp:effectExtent l="19050" t="19050" r="21590" b="19685"/>
            <wp:docPr id="1669301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30111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351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E0718A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9009F3F" w14:textId="47686BE1" w:rsidR="001D7D28" w:rsidRPr="00AA74D8" w:rsidRDefault="009C01AE" w:rsidP="004821F6">
      <w:pPr>
        <w:spacing w:after="0" w:line="247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You will see the following interface</w:t>
      </w:r>
      <w:r w:rsidR="001D7D28" w:rsidRPr="00AA74D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:</w:t>
      </w:r>
    </w:p>
    <w:p w14:paraId="76394686" w14:textId="08C9CD3F" w:rsidR="001D7D28" w:rsidRPr="00AA74D8" w:rsidRDefault="001D7D28" w:rsidP="004821F6">
      <w:pPr>
        <w:spacing w:after="0" w:line="247" w:lineRule="auto"/>
        <w:ind w:left="284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14:paraId="38709379" w14:textId="77777777" w:rsidR="00987ED4" w:rsidRPr="00AA74D8" w:rsidRDefault="00987ED4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799BEB87" wp14:editId="65C5752F">
            <wp:extent cx="5731510" cy="2719070"/>
            <wp:effectExtent l="19050" t="19050" r="21590" b="24130"/>
            <wp:docPr id="1064730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73087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907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668B7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996D032" w14:textId="77777777" w:rsidR="003D4B8B" w:rsidRPr="00AA74D8" w:rsidRDefault="003D4B8B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0D9F552" w14:textId="77777777" w:rsidR="003D4B8B" w:rsidRPr="00AA74D8" w:rsidRDefault="003D4B8B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A257815" w14:textId="77777777" w:rsidR="003D4B8B" w:rsidRDefault="003D4B8B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2D2D25E" w14:textId="77777777" w:rsidR="00474EED" w:rsidRPr="00AA74D8" w:rsidRDefault="00474EED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5A6CC7B" w14:textId="77777777" w:rsidR="003D4B8B" w:rsidRPr="00AA74D8" w:rsidRDefault="003D4B8B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43FC1C8" w14:textId="77777777" w:rsidR="003D4B8B" w:rsidRPr="00AA74D8" w:rsidRDefault="003D4B8B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A09E598" w14:textId="77777777" w:rsidR="00974AD8" w:rsidRPr="00AA74D8" w:rsidRDefault="00974AD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C8E1CF8" w14:textId="77777777" w:rsidR="00974AD8" w:rsidRPr="00AA74D8" w:rsidRDefault="00974AD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EA40853" w14:textId="77777777" w:rsidR="00974AD8" w:rsidRPr="00AA74D8" w:rsidRDefault="00974AD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058C395" w14:textId="77777777" w:rsidR="00974AD8" w:rsidRPr="00AA74D8" w:rsidRDefault="00974AD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8A32309" w14:textId="77777777" w:rsidR="00974AD8" w:rsidRPr="00AA74D8" w:rsidRDefault="00974AD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F220DBE" w14:textId="77777777" w:rsidR="00974AD8" w:rsidRPr="00AA74D8" w:rsidRDefault="00974AD8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2D46F7C" w14:textId="4CFB3F6C" w:rsidR="003D4B8B" w:rsidRPr="00AA74D8" w:rsidRDefault="00AC5FAE" w:rsidP="007029DA">
      <w:pPr>
        <w:pStyle w:val="ListParagraph"/>
        <w:numPr>
          <w:ilvl w:val="1"/>
          <w:numId w:val="3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C5FAE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Click on the </w:t>
      </w:r>
      <w:r w:rsidRPr="00AC5FA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+</w:t>
      </w:r>
      <w:r w:rsidRPr="00AC5FAE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icon and select </w:t>
      </w:r>
      <w:r w:rsidRPr="00AC5FA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New Page</w:t>
      </w:r>
      <w:r w:rsidRPr="00AC5FAE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create a new page</w:t>
      </w:r>
    </w:p>
    <w:p w14:paraId="297C1391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noProof/>
          <w:color w:val="404040" w:themeColor="text1" w:themeTint="BF"/>
        </w:rPr>
      </w:pPr>
    </w:p>
    <w:p w14:paraId="18076869" w14:textId="1B45F5F9" w:rsidR="00987ED4" w:rsidRPr="00AA74D8" w:rsidRDefault="00F81401" w:rsidP="004821F6">
      <w:pPr>
        <w:tabs>
          <w:tab w:val="left" w:pos="709"/>
        </w:tabs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FA22C1" wp14:editId="2D2E566B">
                <wp:simplePos x="0" y="0"/>
                <wp:positionH relativeFrom="column">
                  <wp:posOffset>1351915</wp:posOffset>
                </wp:positionH>
                <wp:positionV relativeFrom="paragraph">
                  <wp:posOffset>554194</wp:posOffset>
                </wp:positionV>
                <wp:extent cx="519545" cy="169148"/>
                <wp:effectExtent l="0" t="0" r="13970" b="21590"/>
                <wp:wrapNone/>
                <wp:docPr id="107032966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9545" cy="16914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6AF47A" id="Rectangle 4" o:spid="_x0000_s1026" style="position:absolute;margin-left:106.45pt;margin-top:43.65pt;width:40.9pt;height:13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503FE6F1" wp14:editId="57EC7013">
            <wp:extent cx="5731510" cy="2727325"/>
            <wp:effectExtent l="19050" t="19050" r="21590" b="15875"/>
            <wp:docPr id="143798810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73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C52D0" w14:textId="77777777" w:rsidR="00E93BEC" w:rsidRPr="00AA74D8" w:rsidRDefault="00E93BE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463BA30" w14:textId="71A2A1AC" w:rsidR="00E93BEC" w:rsidRPr="00AA74D8" w:rsidRDefault="00E93BEC" w:rsidP="007029DA">
      <w:pPr>
        <w:pStyle w:val="ListParagraph"/>
        <w:numPr>
          <w:ilvl w:val="1"/>
          <w:numId w:val="3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Name the new page </w:t>
      </w:r>
      <w:r w:rsidR="009A06E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as </w:t>
      </w:r>
      <w:r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Category</w:t>
      </w: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nd press</w:t>
      </w:r>
      <w:r w:rsidR="00BC192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he</w:t>
      </w: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00BC1920" w:rsidRPr="00BC192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e</w:t>
      </w:r>
      <w:r w:rsidRPr="00BC192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nter</w:t>
      </w:r>
      <w:r w:rsidR="00BC192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  <w:r w:rsidR="00BC1920" w:rsidRPr="00BC1920">
        <w:rPr>
          <w:rFonts w:ascii="Calibri" w:eastAsia="Calibri" w:hAnsi="Calibri" w:cs="Calibri"/>
          <w:color w:val="404040" w:themeColor="text1" w:themeTint="BF"/>
          <w:sz w:val="24"/>
          <w:szCs w:val="24"/>
        </w:rPr>
        <w:t>key</w:t>
      </w:r>
    </w:p>
    <w:p w14:paraId="1D32E40E" w14:textId="77777777" w:rsidR="00E93BEC" w:rsidRPr="00AA74D8" w:rsidRDefault="00E93BE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457EF74" w14:textId="0B257ED4" w:rsidR="00791B7A" w:rsidRDefault="003D411B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F27FCF" wp14:editId="0B3CF1D6">
                <wp:simplePos x="0" y="0"/>
                <wp:positionH relativeFrom="column">
                  <wp:posOffset>596900</wp:posOffset>
                </wp:positionH>
                <wp:positionV relativeFrom="paragraph">
                  <wp:posOffset>768350</wp:posOffset>
                </wp:positionV>
                <wp:extent cx="787400" cy="120650"/>
                <wp:effectExtent l="0" t="0" r="12700" b="12700"/>
                <wp:wrapNone/>
                <wp:docPr id="100269081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400" cy="120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E3A6C" id="Rectangle 4" o:spid="_x0000_s1026" style="position:absolute;margin-left:47pt;margin-top:60.5pt;width:62pt;height: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0C68FDE5" wp14:editId="72BBC1C2">
            <wp:extent cx="5731510" cy="2714625"/>
            <wp:effectExtent l="19050" t="19050" r="21590" b="28575"/>
            <wp:docPr id="158255828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146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63A7C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28F36271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517F4067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552BC85B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4E664465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6849CB05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4B6733F8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5DB79F40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0DD6E4AB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498E5D52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6E52DDDD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7F681C5D" w14:textId="77777777" w:rsidR="00197402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0E69F364" w14:textId="77777777" w:rsidR="00197402" w:rsidRPr="00AA74D8" w:rsidRDefault="00197402" w:rsidP="0019740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433E5E4E" w14:textId="31566543" w:rsidR="00E93BEC" w:rsidRPr="00B65341" w:rsidRDefault="00E2798A" w:rsidP="007029DA">
      <w:pPr>
        <w:pStyle w:val="ListParagraph"/>
        <w:numPr>
          <w:ilvl w:val="1"/>
          <w:numId w:val="3"/>
        </w:num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>Create</w:t>
      </w:r>
      <w:r w:rsidR="00E93BEC" w:rsidRPr="00B65341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 page for </w:t>
      </w:r>
      <w:r w:rsidR="00826B38" w:rsidRPr="00B6534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P</w:t>
      </w:r>
      <w:r w:rsidR="00E93BEC" w:rsidRPr="00B6534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roduct </w:t>
      </w:r>
      <w:r w:rsidR="00826B38" w:rsidRPr="00B6534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D</w:t>
      </w:r>
      <w:r w:rsidR="00E93BEC" w:rsidRPr="00B6534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etail</w:t>
      </w:r>
      <w:r w:rsidR="002D244E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s shown</w:t>
      </w:r>
      <w:r w:rsidR="00DA2954" w:rsidRPr="00B65341">
        <w:rPr>
          <w:rFonts w:ascii="Calibri" w:eastAsia="Calibri" w:hAnsi="Calibri" w:cs="Calibri"/>
          <w:color w:val="404040" w:themeColor="text1" w:themeTint="BF"/>
          <w:sz w:val="24"/>
          <w:szCs w:val="24"/>
        </w:rPr>
        <w:t>:</w:t>
      </w:r>
    </w:p>
    <w:p w14:paraId="73454393" w14:textId="77777777" w:rsidR="00E93BEC" w:rsidRPr="00AA74D8" w:rsidRDefault="00E93BE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D3D8166" w14:textId="4340BFFB" w:rsidR="00987ED4" w:rsidRPr="00AA74D8" w:rsidRDefault="00EF3B9A" w:rsidP="004821F6">
      <w:pPr>
        <w:tabs>
          <w:tab w:val="left" w:pos="709"/>
        </w:tabs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611E052" wp14:editId="06AFFABB">
                <wp:simplePos x="0" y="0"/>
                <wp:positionH relativeFrom="column">
                  <wp:posOffset>533400</wp:posOffset>
                </wp:positionH>
                <wp:positionV relativeFrom="paragraph">
                  <wp:posOffset>661670</wp:posOffset>
                </wp:positionV>
                <wp:extent cx="787400" cy="368300"/>
                <wp:effectExtent l="0" t="0" r="12700" b="12700"/>
                <wp:wrapNone/>
                <wp:docPr id="28247197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400" cy="3683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FF43FA" id="Rectangle 4" o:spid="_x0000_s1026" style="position:absolute;margin-left:42pt;margin-top:52.1pt;width:62pt;height:2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7CD92A75" wp14:editId="0DA9A86C">
            <wp:extent cx="5731510" cy="2734310"/>
            <wp:effectExtent l="19050" t="19050" r="21590" b="27940"/>
            <wp:docPr id="1947237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23773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31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99E19F" w14:textId="0B23F99F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F0F9643" w14:textId="524C0BC2" w:rsidR="00E93BEC" w:rsidRPr="00AA74D8" w:rsidRDefault="00E63440" w:rsidP="007029DA">
      <w:pPr>
        <w:pStyle w:val="ListParagraph"/>
        <w:numPr>
          <w:ilvl w:val="1"/>
          <w:numId w:val="3"/>
        </w:numPr>
        <w:spacing w:after="0" w:line="247" w:lineRule="auto"/>
        <w:ind w:left="567" w:hanging="283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Navigate</w:t>
      </w:r>
      <w:r w:rsidR="00E93BEC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the menu at the top left and select </w:t>
      </w:r>
      <w:r w:rsidR="00E93BEC"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Quick Actions</w:t>
      </w:r>
    </w:p>
    <w:p w14:paraId="7E76A528" w14:textId="77777777" w:rsidR="00E93BEC" w:rsidRPr="00AA74D8" w:rsidRDefault="00E93BE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9717A1D" w14:textId="3123F2E6" w:rsidR="00987ED4" w:rsidRPr="00AA74D8" w:rsidRDefault="00EA55CD" w:rsidP="004821F6">
      <w:pPr>
        <w:tabs>
          <w:tab w:val="left" w:pos="426"/>
        </w:tabs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2A3E8A" wp14:editId="2D0609A4">
                <wp:simplePos x="0" y="0"/>
                <wp:positionH relativeFrom="column">
                  <wp:posOffset>533400</wp:posOffset>
                </wp:positionH>
                <wp:positionV relativeFrom="paragraph">
                  <wp:posOffset>423247</wp:posOffset>
                </wp:positionV>
                <wp:extent cx="996950" cy="118326"/>
                <wp:effectExtent l="0" t="0" r="12700" b="15240"/>
                <wp:wrapNone/>
                <wp:docPr id="175903184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6950" cy="11832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9DEEFD" id="Rectangle 4" o:spid="_x0000_s1026" style="position:absolute;margin-left:42pt;margin-top:33.35pt;width:78.5pt;height: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" filled="f" strokecolor="red" strokeweight="1.5pt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9C90721" wp14:editId="5BAC9305">
                <wp:simplePos x="0" y="0"/>
                <wp:positionH relativeFrom="column">
                  <wp:posOffset>469900</wp:posOffset>
                </wp:positionH>
                <wp:positionV relativeFrom="paragraph">
                  <wp:posOffset>88900</wp:posOffset>
                </wp:positionV>
                <wp:extent cx="260350" cy="120650"/>
                <wp:effectExtent l="0" t="0" r="25400" b="12700"/>
                <wp:wrapNone/>
                <wp:docPr id="152059324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350" cy="120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036A3" id="Rectangle 4" o:spid="_x0000_s1026" style="position:absolute;margin-left:37pt;margin-top:7pt;width:20.5pt;height: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3D7F50D1" wp14:editId="63FA308E">
            <wp:extent cx="5731510" cy="2742565"/>
            <wp:effectExtent l="19050" t="19050" r="21590" b="19685"/>
            <wp:docPr id="14831472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4256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666CD9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D3844E7" w14:textId="77777777" w:rsidR="00682B0F" w:rsidRPr="00AA74D8" w:rsidRDefault="00682B0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B1DC98F" w14:textId="77777777" w:rsidR="00682B0F" w:rsidRPr="00AA74D8" w:rsidRDefault="00682B0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B529A2A" w14:textId="77777777" w:rsidR="00682B0F" w:rsidRPr="00AA74D8" w:rsidRDefault="00682B0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3375BEE" w14:textId="77777777" w:rsidR="00682B0F" w:rsidRPr="00AA74D8" w:rsidRDefault="00682B0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CB8B778" w14:textId="77777777" w:rsidR="00682B0F" w:rsidRPr="00AA74D8" w:rsidRDefault="00682B0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6BECAE1" w14:textId="77777777" w:rsidR="00223C6C" w:rsidRPr="00AA74D8" w:rsidRDefault="00223C6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89F3AA8" w14:textId="77777777" w:rsidR="00223C6C" w:rsidRPr="00AA74D8" w:rsidRDefault="00223C6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9EC0451" w14:textId="77777777" w:rsidR="00223C6C" w:rsidRPr="00AA74D8" w:rsidRDefault="00223C6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CE81BCA" w14:textId="77777777" w:rsidR="00223C6C" w:rsidRPr="00AA74D8" w:rsidRDefault="00223C6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5407E77" w14:textId="77777777" w:rsidR="00223C6C" w:rsidRPr="00AA74D8" w:rsidRDefault="00223C6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EA7A9F0" w14:textId="77777777" w:rsidR="00223C6C" w:rsidRPr="00AA74D8" w:rsidRDefault="00223C6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E129B70" w14:textId="77777777" w:rsidR="00223C6C" w:rsidRPr="00AA74D8" w:rsidRDefault="00223C6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5BA8572" w14:textId="77777777" w:rsidR="00A63721" w:rsidRPr="00A63721" w:rsidRDefault="120B8960" w:rsidP="007029DA">
      <w:pPr>
        <w:pStyle w:val="ListParagraph"/>
        <w:numPr>
          <w:ilvl w:val="1"/>
          <w:numId w:val="3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Click on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Generate Page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automatically create an e-commerce webpage based on</w:t>
      </w:r>
    </w:p>
    <w:p w14:paraId="1E76C053" w14:textId="498A3395" w:rsidR="00682B0F" w:rsidRPr="00AA74D8" w:rsidRDefault="120B8960" w:rsidP="00A63721">
      <w:pPr>
        <w:pStyle w:val="ListParagraph"/>
        <w:spacing w:after="0" w:line="247" w:lineRule="auto"/>
        <w:ind w:left="284" w:firstLine="425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>the prompt</w:t>
      </w:r>
    </w:p>
    <w:p w14:paraId="502B0BF6" w14:textId="77777777" w:rsidR="00682B0F" w:rsidRPr="00AA74D8" w:rsidRDefault="00682B0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16A9127" w14:textId="244812BD" w:rsidR="00987ED4" w:rsidRPr="00AA74D8" w:rsidRDefault="00484EEA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C03AAA8" wp14:editId="1AFF4111">
                <wp:simplePos x="0" y="0"/>
                <wp:positionH relativeFrom="column">
                  <wp:posOffset>2398395</wp:posOffset>
                </wp:positionH>
                <wp:positionV relativeFrom="paragraph">
                  <wp:posOffset>1112929</wp:posOffset>
                </wp:positionV>
                <wp:extent cx="650744" cy="160586"/>
                <wp:effectExtent l="0" t="0" r="16510" b="11430"/>
                <wp:wrapNone/>
                <wp:docPr id="26933352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4" cy="16058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221389" id="Rectangle 4" o:spid="_x0000_s1026" style="position:absolute;margin-left:188.85pt;margin-top:87.65pt;width:51.25pt;height:12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7C2B2793" wp14:editId="1E9A3155">
            <wp:extent cx="5731510" cy="2736215"/>
            <wp:effectExtent l="0" t="0" r="2540" b="6985"/>
            <wp:docPr id="29798870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3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F7A94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3E8AA1F" w14:textId="485EBA99" w:rsidR="009A7E4C" w:rsidRPr="00AA74D8" w:rsidRDefault="120B8960" w:rsidP="004821F6">
      <w:pPr>
        <w:spacing w:after="0" w:line="247" w:lineRule="auto"/>
        <w:ind w:firstLine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120B8960">
        <w:rPr>
          <w:rFonts w:ascii="Calibri" w:eastAsia="Calibri" w:hAnsi="Calibri" w:cs="Calibri"/>
          <w:color w:val="000000" w:themeColor="text1"/>
          <w:sz w:val="24"/>
          <w:szCs w:val="24"/>
        </w:rPr>
        <w:t>The prompt for generating web pages appears as follows:</w:t>
      </w:r>
    </w:p>
    <w:p w14:paraId="141E71CF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F00D735" w14:textId="0914B06E" w:rsidR="00987ED4" w:rsidRPr="00AA74D8" w:rsidRDefault="00CB6DDA" w:rsidP="004821F6">
      <w:pPr>
        <w:tabs>
          <w:tab w:val="left" w:pos="709"/>
        </w:tabs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9C11D56" wp14:editId="55E9C35F">
                <wp:simplePos x="0" y="0"/>
                <wp:positionH relativeFrom="column">
                  <wp:posOffset>2400300</wp:posOffset>
                </wp:positionH>
                <wp:positionV relativeFrom="paragraph">
                  <wp:posOffset>360680</wp:posOffset>
                </wp:positionV>
                <wp:extent cx="1860550" cy="742950"/>
                <wp:effectExtent l="0" t="0" r="25400" b="19050"/>
                <wp:wrapNone/>
                <wp:docPr id="45957346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550" cy="7429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28C1FA" id="Rectangle 4" o:spid="_x0000_s1026" style="position:absolute;margin-left:189pt;margin-top:28.4pt;width:146.5pt;height:58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1C635855" wp14:editId="2A406F2D">
            <wp:extent cx="5731510" cy="2736850"/>
            <wp:effectExtent l="0" t="0" r="2540" b="6350"/>
            <wp:docPr id="2012921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92196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CF143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F06F35B" w14:textId="77777777" w:rsidR="009A7E4C" w:rsidRPr="00AA74D8" w:rsidRDefault="009A7E4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DCFD7B1" w14:textId="77777777" w:rsidR="009A7E4C" w:rsidRPr="00AA74D8" w:rsidRDefault="009A7E4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2F56C7A" w14:textId="77777777" w:rsidR="009A7E4C" w:rsidRPr="00AA74D8" w:rsidRDefault="009A7E4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E5780CB" w14:textId="77777777" w:rsidR="001976E4" w:rsidRPr="00AA74D8" w:rsidRDefault="001976E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4890EED" w14:textId="77777777" w:rsidR="001976E4" w:rsidRPr="00AA74D8" w:rsidRDefault="001976E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4EDF022" w14:textId="77777777" w:rsidR="001976E4" w:rsidRPr="00AA74D8" w:rsidRDefault="001976E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5B14A84" w14:textId="77777777" w:rsidR="001976E4" w:rsidRPr="00AA74D8" w:rsidRDefault="001976E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B79A5B1" w14:textId="77777777" w:rsidR="001976E4" w:rsidRPr="00AA74D8" w:rsidRDefault="001976E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C7AE92F" w14:textId="77777777" w:rsidR="001976E4" w:rsidRPr="00AA74D8" w:rsidRDefault="001976E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3E7C8CA" w14:textId="77777777" w:rsidR="001976E4" w:rsidRPr="00AA74D8" w:rsidRDefault="001976E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96978C2" w14:textId="77777777" w:rsidR="009A7E4C" w:rsidRPr="00AA74D8" w:rsidRDefault="009A7E4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E18CE33" w14:textId="75D6486B" w:rsidR="009A7E4C" w:rsidRPr="00880545" w:rsidRDefault="00880545" w:rsidP="00880545">
      <w:pPr>
        <w:pStyle w:val="ListParagraph"/>
        <w:numPr>
          <w:ilvl w:val="1"/>
          <w:numId w:val="3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>Use</w:t>
      </w:r>
      <w:r w:rsidR="120B8960"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he following prompt to generate a </w:t>
      </w:r>
      <w:r w:rsidR="120B8960"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Home</w:t>
      </w:r>
      <w:r w:rsidR="120B8960"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 for Fresh Start Groceries </w:t>
      </w:r>
      <w:r w:rsidR="009A7E4C">
        <w:br/>
      </w:r>
      <w:r w:rsidR="120B8960"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       and then click on </w:t>
      </w:r>
      <w:r w:rsidR="120B8960"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tart</w:t>
      </w:r>
      <w:r w:rsidR="120B8960"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>:</w:t>
      </w:r>
    </w:p>
    <w:p w14:paraId="7A7BD2C1" w14:textId="451C3ED8" w:rsidR="009A7E4C" w:rsidRPr="00AA74D8" w:rsidRDefault="009A7E4C" w:rsidP="004821F6">
      <w:pPr>
        <w:spacing w:after="0" w:line="247" w:lineRule="auto"/>
        <w:ind w:left="720"/>
        <w:rPr>
          <w:rFonts w:ascii="Calibri" w:hAnsi="Calibri" w:cs="Calibri"/>
          <w:b/>
          <w:bCs/>
          <w:color w:val="404040" w:themeColor="text1" w:themeTint="BF"/>
        </w:rPr>
      </w:pPr>
      <w:r w:rsidRPr="00AA74D8">
        <w:rPr>
          <w:rFonts w:ascii="Calibri" w:hAnsi="Calibri" w:cs="Calibri"/>
          <w:b/>
          <w:bCs/>
          <w:color w:val="404040" w:themeColor="text1" w:themeTint="BF"/>
        </w:rPr>
        <w:t>Design the homepage for ‘</w:t>
      </w:r>
      <w:bookmarkStart w:id="3" w:name="_Hlk165717234"/>
      <w:r w:rsidRPr="00AA74D8">
        <w:rPr>
          <w:rFonts w:ascii="Calibri" w:hAnsi="Calibri" w:cs="Calibri"/>
          <w:b/>
          <w:bCs/>
          <w:color w:val="404040" w:themeColor="text1" w:themeTint="BF"/>
        </w:rPr>
        <w:t>Fresh Start Groceries</w:t>
      </w:r>
      <w:bookmarkEnd w:id="3"/>
      <w:r w:rsidRPr="00AA74D8">
        <w:rPr>
          <w:rFonts w:ascii="Calibri" w:hAnsi="Calibri" w:cs="Calibri"/>
          <w:b/>
          <w:bCs/>
          <w:color w:val="404040" w:themeColor="text1" w:themeTint="BF"/>
        </w:rPr>
        <w:t xml:space="preserve">’ featuring a top navigation bar with the app logo and a prominent search field. Highlight ‘Featured Products’ in a carousel format, showcase ‘Categories’ with attractive icons, and present ‘Deals of the Day’ with a countdown timer. Include intuitive buttons like ‘Explore Fruits’ or ‘Browse Dairy’ that </w:t>
      </w:r>
      <w:r w:rsidR="00953EE9" w:rsidRPr="00AA74D8">
        <w:rPr>
          <w:rFonts w:ascii="Calibri" w:hAnsi="Calibri" w:cs="Calibri"/>
          <w:b/>
          <w:bCs/>
          <w:color w:val="404040" w:themeColor="text1" w:themeTint="BF"/>
        </w:rPr>
        <w:t>link</w:t>
      </w:r>
      <w:r w:rsidRPr="00AA74D8">
        <w:rPr>
          <w:rFonts w:ascii="Calibri" w:hAnsi="Calibri" w:cs="Calibri"/>
          <w:b/>
          <w:bCs/>
          <w:color w:val="404040" w:themeColor="text1" w:themeTint="BF"/>
        </w:rPr>
        <w:t xml:space="preserve"> to the respective sections on the Category Page.</w:t>
      </w:r>
    </w:p>
    <w:p w14:paraId="0D11AF39" w14:textId="0F08A38F" w:rsidR="009A7E4C" w:rsidRPr="00AA74D8" w:rsidRDefault="009A7E4C" w:rsidP="004821F6">
      <w:pPr>
        <w:spacing w:after="0" w:line="247" w:lineRule="auto"/>
        <w:ind w:left="720"/>
        <w:rPr>
          <w:rFonts w:ascii="Calibri" w:hAnsi="Calibri" w:cs="Calibri"/>
          <w:color w:val="404040" w:themeColor="text1" w:themeTint="BF"/>
        </w:rPr>
      </w:pPr>
    </w:p>
    <w:p w14:paraId="38D0451F" w14:textId="59776E4E" w:rsidR="00987ED4" w:rsidRPr="00AA74D8" w:rsidRDefault="000320D5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407BB56" wp14:editId="7FAC8BEA">
                <wp:simplePos x="0" y="0"/>
                <wp:positionH relativeFrom="column">
                  <wp:posOffset>2381250</wp:posOffset>
                </wp:positionH>
                <wp:positionV relativeFrom="paragraph">
                  <wp:posOffset>364490</wp:posOffset>
                </wp:positionV>
                <wp:extent cx="1860550" cy="742950"/>
                <wp:effectExtent l="0" t="0" r="25400" b="19050"/>
                <wp:wrapNone/>
                <wp:docPr id="99068006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550" cy="7429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3985EC" id="Rectangle 4" o:spid="_x0000_s1026" style="position:absolute;margin-left:187.5pt;margin-top:28.7pt;width:146.5pt;height:58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04F5D0F7" wp14:editId="655E4F5F">
            <wp:extent cx="5731510" cy="2727960"/>
            <wp:effectExtent l="0" t="0" r="2540" b="0"/>
            <wp:docPr id="1880686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862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2847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F6EF3A8" w14:textId="28026004" w:rsidR="009A7E4C" w:rsidRPr="00AA74D8" w:rsidRDefault="009A7E4C" w:rsidP="004821F6">
      <w:pPr>
        <w:spacing w:after="0" w:line="247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>The progress of generating the webpage is</w:t>
      </w:r>
      <w:r w:rsid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003C6F65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as </w:t>
      </w:r>
      <w:r w:rsid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>shown</w:t>
      </w: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>:</w:t>
      </w:r>
    </w:p>
    <w:p w14:paraId="59077DB8" w14:textId="77777777" w:rsidR="009A7E4C" w:rsidRPr="00AA74D8" w:rsidRDefault="009A7E4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84D2A46" w14:textId="6F1DA4A6" w:rsidR="00987ED4" w:rsidRPr="00AA74D8" w:rsidRDefault="001E4CD3" w:rsidP="004821F6">
      <w:pPr>
        <w:tabs>
          <w:tab w:val="left" w:pos="709"/>
        </w:tabs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F42673E" wp14:editId="7E2A3E89">
                <wp:simplePos x="0" y="0"/>
                <wp:positionH relativeFrom="column">
                  <wp:posOffset>2832100</wp:posOffset>
                </wp:positionH>
                <wp:positionV relativeFrom="paragraph">
                  <wp:posOffset>2231390</wp:posOffset>
                </wp:positionV>
                <wp:extent cx="1009650" cy="228600"/>
                <wp:effectExtent l="0" t="0" r="19050" b="19050"/>
                <wp:wrapNone/>
                <wp:docPr id="213154777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228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84527" id="Rectangle 4" o:spid="_x0000_s1026" style="position:absolute;margin-left:223pt;margin-top:175.7pt;width:79.5pt;height:1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6E17DFD4" wp14:editId="24F2AC92">
            <wp:extent cx="5731510" cy="2725420"/>
            <wp:effectExtent l="0" t="0" r="2540" b="0"/>
            <wp:docPr id="34700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0001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8A49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A24A536" w14:textId="77777777" w:rsidR="00B23579" w:rsidRPr="00AA74D8" w:rsidRDefault="00B2357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DB7A2B6" w14:textId="77777777" w:rsidR="00B23579" w:rsidRPr="00AA74D8" w:rsidRDefault="00B2357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FB1A583" w14:textId="77777777" w:rsidR="00B23579" w:rsidRDefault="00B2357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E52BE1F" w14:textId="77777777" w:rsidR="003C6F65" w:rsidRPr="00AA74D8" w:rsidRDefault="003C6F65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72506EE" w14:textId="77777777" w:rsidR="00B23579" w:rsidRPr="00AA74D8" w:rsidRDefault="00B2357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005C9A4" w14:textId="77777777" w:rsidR="00B23579" w:rsidRPr="00AA74D8" w:rsidRDefault="00B2357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1E83D30" w14:textId="77777777" w:rsidR="00B23579" w:rsidRPr="00AA74D8" w:rsidRDefault="00B2357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4D28640" w14:textId="6AFBAE1C" w:rsidR="009A7E4C" w:rsidRPr="00AA74D8" w:rsidRDefault="00416869" w:rsidP="00416869">
      <w:pPr>
        <w:pStyle w:val="ListParagraph"/>
        <w:spacing w:after="0" w:line="247" w:lineRule="auto"/>
        <w:ind w:left="709" w:firstLine="11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416869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>The following displays the generated e-commerce grocery Home page from the AI in desktop, tablet, and mobile views. Any changes made in one view will also reflect in the other views</w:t>
      </w:r>
      <w:r w:rsidR="00D60C9C">
        <w:rPr>
          <w:rFonts w:ascii="Calibri" w:eastAsia="Calibri" w:hAnsi="Calibri" w:cs="Calibri"/>
          <w:color w:val="404040" w:themeColor="text1" w:themeTint="BF"/>
          <w:sz w:val="24"/>
          <w:szCs w:val="24"/>
        </w:rPr>
        <w:t>:</w:t>
      </w:r>
    </w:p>
    <w:p w14:paraId="59D4D79A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5601AEA" w14:textId="77777777" w:rsidR="00987ED4" w:rsidRPr="00AA74D8" w:rsidRDefault="00987ED4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0CD32DE4" wp14:editId="7395C2C1">
            <wp:extent cx="5731510" cy="2725420"/>
            <wp:effectExtent l="19050" t="19050" r="21590" b="17780"/>
            <wp:docPr id="1824743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74300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57965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9D22ED1" w14:textId="4911D85A" w:rsidR="002237ED" w:rsidRPr="00AA74D8" w:rsidRDefault="002237ED" w:rsidP="007029DA">
      <w:pPr>
        <w:pStyle w:val="ListParagraph"/>
        <w:numPr>
          <w:ilvl w:val="1"/>
          <w:numId w:val="3"/>
        </w:numPr>
        <w:spacing w:after="0" w:line="247" w:lineRule="auto"/>
        <w:ind w:left="284" w:hanging="142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Click </w:t>
      </w:r>
      <w:r w:rsidR="00274EA2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on </w:t>
      </w: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he </w:t>
      </w:r>
      <w:r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Preview</w:t>
      </w: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button at the top right to preview the generated page</w:t>
      </w:r>
    </w:p>
    <w:p w14:paraId="42733211" w14:textId="34963D68" w:rsidR="002237ED" w:rsidRPr="00AA74D8" w:rsidRDefault="002237ED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9F53657" w14:textId="02BE9627" w:rsidR="00556E88" w:rsidRPr="00AA74D8" w:rsidRDefault="009451F3" w:rsidP="004821F6">
      <w:pPr>
        <w:pStyle w:val="ListParagraph"/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CBD741" wp14:editId="3019C3ED">
                <wp:simplePos x="0" y="0"/>
                <wp:positionH relativeFrom="column">
                  <wp:posOffset>5499100</wp:posOffset>
                </wp:positionH>
                <wp:positionV relativeFrom="paragraph">
                  <wp:posOffset>55444</wp:posOffset>
                </wp:positionV>
                <wp:extent cx="139700" cy="118285"/>
                <wp:effectExtent l="0" t="0" r="12700" b="15240"/>
                <wp:wrapNone/>
                <wp:docPr id="130964050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" cy="11828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5BF2A" id="Rectangle 4" o:spid="_x0000_s1026" style="position:absolute;margin-left:433pt;margin-top:4.35pt;width:11pt;height:9.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" filled="f" strokecolor="red" strokeweight="1.5pt"/>
            </w:pict>
          </mc:Fallback>
        </mc:AlternateContent>
      </w:r>
      <w:r w:rsidR="00556E88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179B14ED" wp14:editId="09E4F5D0">
            <wp:extent cx="5731510" cy="2717165"/>
            <wp:effectExtent l="0" t="0" r="2540" b="6985"/>
            <wp:docPr id="11035599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1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7CCC7" w14:textId="77777777" w:rsidR="00556E88" w:rsidRPr="00AA74D8" w:rsidRDefault="00556E88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1741CE3" w14:textId="77777777" w:rsidR="00556E88" w:rsidRPr="00AA74D8" w:rsidRDefault="00556E88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0F6B1F" w14:textId="77777777" w:rsidR="003A5FFF" w:rsidRPr="00AA74D8" w:rsidRDefault="003A5FFF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4719569" w14:textId="77777777" w:rsidR="003A5FFF" w:rsidRPr="00AA74D8" w:rsidRDefault="003A5FFF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73D8392" w14:textId="77777777" w:rsidR="003A5FFF" w:rsidRPr="00AA74D8" w:rsidRDefault="003A5FFF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45C970F" w14:textId="77777777" w:rsidR="003A5FFF" w:rsidRPr="00AA74D8" w:rsidRDefault="003A5FFF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BBFEBDA" w14:textId="77777777" w:rsidR="003A5FFF" w:rsidRPr="00AA74D8" w:rsidRDefault="003A5FFF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B6CFFFB" w14:textId="77777777" w:rsidR="003A5FFF" w:rsidRPr="00AA74D8" w:rsidRDefault="003A5FFF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549F5E5" w14:textId="77777777" w:rsidR="003A5FFF" w:rsidRPr="00AA74D8" w:rsidRDefault="003A5FFF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865367E" w14:textId="77777777" w:rsidR="003A5FFF" w:rsidRPr="00AA74D8" w:rsidRDefault="003A5FFF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96ACCE8" w14:textId="00C8111F" w:rsidR="00412895" w:rsidRPr="00AA74D8" w:rsidRDefault="00412895" w:rsidP="004821F6">
      <w:pPr>
        <w:pStyle w:val="ListParagraph"/>
        <w:spacing w:after="0" w:line="247" w:lineRule="auto"/>
        <w:ind w:left="284" w:firstLine="425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The </w:t>
      </w:r>
      <w:r w:rsidR="000B1E56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generated </w:t>
      </w:r>
      <w:r w:rsidR="00A61209" w:rsidRPr="00A61209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H</w:t>
      </w:r>
      <w:r w:rsidRPr="00A61209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ome</w:t>
      </w: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 appears as follows:</w:t>
      </w:r>
    </w:p>
    <w:p w14:paraId="183020E6" w14:textId="77777777" w:rsidR="00412895" w:rsidRPr="00AA74D8" w:rsidRDefault="00412895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D57040A" w14:textId="23F0A334" w:rsidR="00556E88" w:rsidRPr="00AA74D8" w:rsidRDefault="00556E88" w:rsidP="00AA74D8">
      <w:pPr>
        <w:pStyle w:val="ListParagraph"/>
        <w:tabs>
          <w:tab w:val="left" w:pos="709"/>
        </w:tabs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7A194A3A" wp14:editId="7A00A773">
            <wp:extent cx="5731510" cy="2719070"/>
            <wp:effectExtent l="0" t="0" r="2540" b="5080"/>
            <wp:docPr id="1010993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99327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2C10D" w14:textId="77777777" w:rsidR="00AA74D8" w:rsidRPr="00AA74D8" w:rsidRDefault="00AA74D8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6E7E911" w14:textId="1E1188B8" w:rsidR="00556E88" w:rsidRPr="00AA74D8" w:rsidRDefault="00185069" w:rsidP="004821F6">
      <w:pPr>
        <w:pStyle w:val="ListParagraph"/>
        <w:tabs>
          <w:tab w:val="left" w:pos="709"/>
        </w:tabs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21B6C28D" wp14:editId="4781A324">
            <wp:extent cx="5731510" cy="2722245"/>
            <wp:effectExtent l="0" t="0" r="2540" b="1905"/>
            <wp:docPr id="570550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5505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5A829" w14:textId="77777777" w:rsidR="00185069" w:rsidRPr="00AA74D8" w:rsidRDefault="00185069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E63651" w14:textId="47A17D0D" w:rsidR="00185069" w:rsidRPr="00AA74D8" w:rsidRDefault="00185069" w:rsidP="004821F6">
      <w:pPr>
        <w:pStyle w:val="ListParagraph"/>
        <w:tabs>
          <w:tab w:val="left" w:pos="709"/>
        </w:tabs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lastRenderedPageBreak/>
        <w:drawing>
          <wp:inline distT="0" distB="0" distL="0" distR="0" wp14:anchorId="19473018" wp14:editId="00268F54">
            <wp:extent cx="5731510" cy="2725420"/>
            <wp:effectExtent l="0" t="0" r="2540" b="0"/>
            <wp:docPr id="20273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353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737C6" w14:textId="77777777" w:rsidR="00185069" w:rsidRPr="00AA74D8" w:rsidRDefault="00185069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E57F466" w14:textId="27A9C6C6" w:rsidR="00185069" w:rsidRPr="00AA74D8" w:rsidRDefault="00185069" w:rsidP="004821F6">
      <w:pPr>
        <w:pStyle w:val="ListParagraph"/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373B5B7E" wp14:editId="130461D9">
            <wp:extent cx="5731510" cy="2719070"/>
            <wp:effectExtent l="0" t="0" r="2540" b="5080"/>
            <wp:docPr id="2124120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12082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384A5" w14:textId="77777777" w:rsidR="00185069" w:rsidRPr="00AA74D8" w:rsidRDefault="00185069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B69A8C6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245519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BC79EA9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2D843EB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14066AF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072548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B894512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A5F27AE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8BFABFC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85913C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4B9779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9FF95C5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44DC13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1F4F36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8219547" w14:textId="77777777" w:rsidR="00EA1600" w:rsidRPr="00AA74D8" w:rsidRDefault="00EA160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E3EF13A" w14:textId="6F1CCA95" w:rsidR="00987ED4" w:rsidRPr="00AB7A5A" w:rsidRDefault="120B8960" w:rsidP="004821F6">
      <w:pPr>
        <w:pStyle w:val="ListParagraph"/>
        <w:numPr>
          <w:ilvl w:val="1"/>
          <w:numId w:val="3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 Click on the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Category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 and </w:t>
      </w:r>
      <w:r w:rsidR="00AB7A5A">
        <w:rPr>
          <w:rFonts w:ascii="Calibri" w:eastAsia="Calibri" w:hAnsi="Calibri" w:cs="Calibri"/>
          <w:color w:val="404040" w:themeColor="text1" w:themeTint="BF"/>
          <w:sz w:val="24"/>
          <w:szCs w:val="24"/>
        </w:rPr>
        <w:t>use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he following prompt to generate the   </w:t>
      </w:r>
      <w:r w:rsidR="00495C66">
        <w:br/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        webpage and then click on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tart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>:</w:t>
      </w:r>
    </w:p>
    <w:p w14:paraId="5D5F3D91" w14:textId="29C9D665" w:rsidR="00495C66" w:rsidRPr="00AA74D8" w:rsidRDefault="00495C66" w:rsidP="004821F6">
      <w:pPr>
        <w:spacing w:after="0" w:line="247" w:lineRule="auto"/>
        <w:ind w:left="720"/>
        <w:rPr>
          <w:rFonts w:ascii="Calibri" w:hAnsi="Calibri" w:cs="Calibri"/>
          <w:b/>
          <w:bCs/>
          <w:color w:val="404040" w:themeColor="text1" w:themeTint="BF"/>
        </w:rPr>
      </w:pPr>
      <w:r w:rsidRPr="00AA74D8">
        <w:rPr>
          <w:rFonts w:ascii="Calibri" w:hAnsi="Calibri" w:cs="Calibri"/>
          <w:b/>
          <w:bCs/>
          <w:color w:val="404040" w:themeColor="text1" w:themeTint="BF"/>
        </w:rPr>
        <w:t>Create the ‘Explore Selections’ category page for ‘Fresh Start Groceries’ displaying items in sections like Fruits, Vegetables, Dairy, Meats, and Snacks. Use a grid layout with representative icons for each section. Add a ‘See Details’ button under each category that leads to a pre-selected Product Detail Page, showcasing a popular item from that category.</w:t>
      </w:r>
    </w:p>
    <w:p w14:paraId="4FB94098" w14:textId="7829240B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0EFF13F" w14:textId="40F458F8" w:rsidR="00987ED4" w:rsidRPr="00AA74D8" w:rsidRDefault="00780246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35ECF47" wp14:editId="3E94B19C">
                <wp:simplePos x="0" y="0"/>
                <wp:positionH relativeFrom="column">
                  <wp:posOffset>558800</wp:posOffset>
                </wp:positionH>
                <wp:positionV relativeFrom="paragraph">
                  <wp:posOffset>736600</wp:posOffset>
                </wp:positionV>
                <wp:extent cx="431800" cy="127000"/>
                <wp:effectExtent l="0" t="0" r="25400" b="25400"/>
                <wp:wrapNone/>
                <wp:docPr id="16744490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127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BF5B4" id="Rectangle 4" o:spid="_x0000_s1026" style="position:absolute;margin-left:44pt;margin-top:58pt;width:34pt;height:10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" filled="f" strokecolor="red" strokeweight="1.5pt"/>
            </w:pict>
          </mc:Fallback>
        </mc:AlternateContent>
      </w:r>
      <w:r w:rsidR="00EA1600"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9D6235A" wp14:editId="696E94B2">
                <wp:simplePos x="0" y="0"/>
                <wp:positionH relativeFrom="column">
                  <wp:posOffset>2355850</wp:posOffset>
                </wp:positionH>
                <wp:positionV relativeFrom="paragraph">
                  <wp:posOffset>361950</wp:posOffset>
                </wp:positionV>
                <wp:extent cx="1924050" cy="869950"/>
                <wp:effectExtent l="0" t="0" r="19050" b="25400"/>
                <wp:wrapNone/>
                <wp:docPr id="40184959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4050" cy="8699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F730DE" id="Rectangle 4" o:spid="_x0000_s1026" style="position:absolute;margin-left:185.5pt;margin-top:28.5pt;width:151.5pt;height:68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5D13AF1C" wp14:editId="5731A288">
            <wp:extent cx="5731510" cy="2727960"/>
            <wp:effectExtent l="0" t="0" r="2540" b="0"/>
            <wp:docPr id="2116284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28421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AD08" w14:textId="59CCCB96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6684283" w14:textId="05C9E155" w:rsidR="00495C66" w:rsidRPr="00AA74D8" w:rsidRDefault="009A6FB2" w:rsidP="004821F6">
      <w:pPr>
        <w:pStyle w:val="ListParagraph"/>
        <w:spacing w:after="0" w:line="247" w:lineRule="auto"/>
        <w:ind w:left="284" w:firstLine="425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>It</w:t>
      </w:r>
      <w:r w:rsidR="00495C66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generates the </w:t>
      </w:r>
      <w:r w:rsidR="00826B38" w:rsidRPr="00826B3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C</w:t>
      </w:r>
      <w:r w:rsidR="00495C66" w:rsidRPr="00826B3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ategor</w:t>
      </w:r>
      <w:r w:rsidR="00826B38" w:rsidRPr="00826B3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y </w:t>
      </w:r>
      <w:r w:rsidR="00826B38" w:rsidRPr="00826B38">
        <w:rPr>
          <w:rFonts w:ascii="Calibri" w:eastAsia="Calibri" w:hAnsi="Calibri" w:cs="Calibri"/>
          <w:color w:val="404040" w:themeColor="text1" w:themeTint="BF"/>
          <w:sz w:val="24"/>
          <w:szCs w:val="24"/>
        </w:rPr>
        <w:t>page</w:t>
      </w:r>
      <w:r w:rsidR="00495C66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of grocery products as follows:</w:t>
      </w:r>
    </w:p>
    <w:p w14:paraId="2D454B58" w14:textId="77777777" w:rsidR="00495C66" w:rsidRPr="00AA74D8" w:rsidRDefault="00495C6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E7104B2" w14:textId="77777777" w:rsidR="00987ED4" w:rsidRPr="00AA74D8" w:rsidRDefault="00987ED4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263521AF" wp14:editId="63DB3022">
            <wp:extent cx="5731510" cy="2725420"/>
            <wp:effectExtent l="19050" t="19050" r="21590" b="17780"/>
            <wp:docPr id="17614351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435166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CDCCA6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0771F74" w14:textId="77777777" w:rsidR="002D36FF" w:rsidRPr="00AA74D8" w:rsidRDefault="002D36F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C104723" w14:textId="77777777" w:rsidR="002D36FF" w:rsidRPr="00AA74D8" w:rsidRDefault="002D36F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7C50154" w14:textId="77777777" w:rsidR="002D36FF" w:rsidRDefault="002D36F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8F9F046" w14:textId="77777777" w:rsidR="001154FD" w:rsidRPr="00AA74D8" w:rsidRDefault="001154FD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8765EEF" w14:textId="77777777" w:rsidR="002D36FF" w:rsidRPr="00AA74D8" w:rsidRDefault="002D36F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173E3EA" w14:textId="77777777" w:rsidR="002D36FF" w:rsidRPr="00AA74D8" w:rsidRDefault="002D36F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62527AD" w14:textId="77777777" w:rsidR="002D36FF" w:rsidRPr="00AA74D8" w:rsidRDefault="002D36F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5E19D2E" w14:textId="31EBD4CB" w:rsidR="00A65DB0" w:rsidRPr="00AA74D8" w:rsidRDefault="00495C66" w:rsidP="007029DA">
      <w:pPr>
        <w:pStyle w:val="ListParagraph"/>
        <w:numPr>
          <w:ilvl w:val="1"/>
          <w:numId w:val="3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 </w:t>
      </w:r>
      <w:r w:rsidR="00A65DB0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Select the </w:t>
      </w:r>
      <w:r w:rsidR="00A65DB0"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Product Detail</w:t>
      </w:r>
      <w:r w:rsidR="00A65DB0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 and </w:t>
      </w:r>
      <w:r w:rsidR="001154FD">
        <w:rPr>
          <w:rFonts w:ascii="Calibri" w:eastAsia="Calibri" w:hAnsi="Calibri" w:cs="Calibri"/>
          <w:color w:val="404040" w:themeColor="text1" w:themeTint="BF"/>
          <w:sz w:val="24"/>
          <w:szCs w:val="24"/>
        </w:rPr>
        <w:t>use</w:t>
      </w: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he following prompt to generate </w:t>
      </w:r>
    </w:p>
    <w:p w14:paraId="1230C7B0" w14:textId="2081B9B9" w:rsidR="00987ED4" w:rsidRPr="001154FD" w:rsidRDefault="120B8960" w:rsidP="001154FD">
      <w:pPr>
        <w:pStyle w:val="ListParagraph"/>
        <w:spacing w:after="0" w:line="247" w:lineRule="auto"/>
        <w:ind w:left="284" w:firstLine="436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roduct details for the grocery and then click on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tart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>:</w:t>
      </w:r>
    </w:p>
    <w:p w14:paraId="37119C7C" w14:textId="39AD0D53" w:rsidR="00495C66" w:rsidRPr="00AA74D8" w:rsidRDefault="00495C66" w:rsidP="004821F6">
      <w:pPr>
        <w:spacing w:after="0" w:line="247" w:lineRule="auto"/>
        <w:ind w:left="720"/>
        <w:rPr>
          <w:rFonts w:ascii="Calibri" w:hAnsi="Calibri" w:cs="Calibri"/>
          <w:b/>
          <w:bCs/>
          <w:color w:val="404040" w:themeColor="text1" w:themeTint="BF"/>
        </w:rPr>
      </w:pPr>
      <w:r w:rsidRPr="00AA74D8">
        <w:rPr>
          <w:rFonts w:ascii="Calibri" w:hAnsi="Calibri" w:cs="Calibri"/>
          <w:b/>
          <w:bCs/>
          <w:color w:val="404040" w:themeColor="text1" w:themeTint="BF"/>
        </w:rPr>
        <w:t>Generate the ‘Item Spotlight’ product detail page for a highlighted item in ‘Fresh Start Groceries’. Display a large item image, a detailed description, price information, and an ‘Add to Cart’ button. Ensure there’s a ‘Back to Categories’ link that navigates users back to the ‘Explore Selections’ page.</w:t>
      </w:r>
    </w:p>
    <w:p w14:paraId="722C61E4" w14:textId="6498ABC9" w:rsidR="00495C66" w:rsidRPr="00AA74D8" w:rsidRDefault="00495C6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4695412" w14:textId="4BB22F98" w:rsidR="00987ED4" w:rsidRPr="00AA74D8" w:rsidRDefault="00724851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849EB7B" wp14:editId="3F4F46E3">
                <wp:simplePos x="0" y="0"/>
                <wp:positionH relativeFrom="column">
                  <wp:posOffset>2406650</wp:posOffset>
                </wp:positionH>
                <wp:positionV relativeFrom="paragraph">
                  <wp:posOffset>386715</wp:posOffset>
                </wp:positionV>
                <wp:extent cx="1873250" cy="787400"/>
                <wp:effectExtent l="0" t="0" r="12700" b="12700"/>
                <wp:wrapNone/>
                <wp:docPr id="176555529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3250" cy="787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32BEEB" id="Rectangle 4" o:spid="_x0000_s1026" style="position:absolute;margin-left:189.5pt;margin-top:30.45pt;width:147.5pt;height:6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" filled="f" strokecolor="red" strokeweight="1.5pt"/>
            </w:pict>
          </mc:Fallback>
        </mc:AlternateContent>
      </w:r>
      <w:r w:rsidR="00A65DB0"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DB63ADF" wp14:editId="5F5F55D1">
                <wp:simplePos x="0" y="0"/>
                <wp:positionH relativeFrom="column">
                  <wp:posOffset>577850</wp:posOffset>
                </wp:positionH>
                <wp:positionV relativeFrom="paragraph">
                  <wp:posOffset>865505</wp:posOffset>
                </wp:positionV>
                <wp:extent cx="476250" cy="115253"/>
                <wp:effectExtent l="0" t="0" r="19050" b="18415"/>
                <wp:wrapNone/>
                <wp:docPr id="165135241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1525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45889" id="Rectangle 4" o:spid="_x0000_s1026" style="position:absolute;margin-left:45.5pt;margin-top:68.15pt;width:37.5pt;height:9.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1CDB6831" wp14:editId="2838DF7E">
            <wp:extent cx="5731510" cy="2722245"/>
            <wp:effectExtent l="0" t="0" r="2540" b="1905"/>
            <wp:docPr id="887454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45477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4DB31" w14:textId="7CD1E1CA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74151BA" w14:textId="0CDC2B73" w:rsidR="00BE582F" w:rsidRPr="00AA74D8" w:rsidRDefault="009A6FB2" w:rsidP="004821F6">
      <w:pPr>
        <w:spacing w:after="0" w:line="247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>It</w:t>
      </w:r>
      <w:r w:rsidR="00BE582F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generates the following pages:</w:t>
      </w:r>
    </w:p>
    <w:p w14:paraId="05A5DDF9" w14:textId="77777777" w:rsidR="00BE582F" w:rsidRPr="00AA74D8" w:rsidRDefault="00BE582F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EE2F050" w14:textId="01F5AC00" w:rsidR="00987ED4" w:rsidRPr="00AA74D8" w:rsidRDefault="00987ED4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28E2A763" wp14:editId="1A3C46CD">
            <wp:extent cx="5731510" cy="2725420"/>
            <wp:effectExtent l="0" t="0" r="2540" b="0"/>
            <wp:docPr id="10220310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03105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0254" w14:textId="77777777" w:rsidR="002013B9" w:rsidRPr="00AA74D8" w:rsidRDefault="002013B9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1A137832" w14:textId="77777777" w:rsidR="00875281" w:rsidRPr="00AA74D8" w:rsidRDefault="00875281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47718885" w14:textId="77777777" w:rsidR="00875281" w:rsidRPr="00AA74D8" w:rsidRDefault="00875281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35D55917" w14:textId="77777777" w:rsidR="00875281" w:rsidRPr="00AA74D8" w:rsidRDefault="00875281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09F5A78A" w14:textId="77777777" w:rsidR="00875281" w:rsidRPr="00AA74D8" w:rsidRDefault="00875281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2F7149E4" w14:textId="77777777" w:rsidR="00875281" w:rsidRDefault="00875281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3C1D943B" w14:textId="77777777" w:rsidR="001154FD" w:rsidRPr="00AA74D8" w:rsidRDefault="001154FD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690052DC" w14:textId="77777777" w:rsidR="00425A20" w:rsidRPr="00AA74D8" w:rsidRDefault="00425A20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</w:p>
    <w:p w14:paraId="69364906" w14:textId="5A80B806" w:rsidR="002013B9" w:rsidRPr="00AA74D8" w:rsidRDefault="002013B9" w:rsidP="004821F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00AA74D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lastRenderedPageBreak/>
        <w:t>Step 2: Enhance UI design for the generated page</w:t>
      </w:r>
    </w:p>
    <w:p w14:paraId="5877A95C" w14:textId="77777777" w:rsidR="002013B9" w:rsidRPr="00AA74D8" w:rsidRDefault="002013B9" w:rsidP="004821F6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</w:rPr>
      </w:pPr>
    </w:p>
    <w:p w14:paraId="268FBC86" w14:textId="1B98DD52" w:rsidR="00BE582F" w:rsidRPr="00AA74D8" w:rsidRDefault="120B8960" w:rsidP="007029DA">
      <w:pPr>
        <w:pStyle w:val="ListParagraph"/>
        <w:numPr>
          <w:ilvl w:val="1"/>
          <w:numId w:val="2"/>
        </w:num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00B47CD2">
        <w:rPr>
          <w:rFonts w:ascii="Calibri" w:eastAsia="Calibri" w:hAnsi="Calibri" w:cs="Calibri"/>
          <w:color w:val="404040" w:themeColor="text1" w:themeTint="BF"/>
          <w:sz w:val="24"/>
          <w:szCs w:val="24"/>
        </w:rPr>
        <w:t>L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ink the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Home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 to the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Category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. Select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HOP BY CATEGORIES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from </w:t>
      </w:r>
    </w:p>
    <w:p w14:paraId="6948F6C4" w14:textId="1D875AB6" w:rsidR="00BE582F" w:rsidRPr="00AA74D8" w:rsidRDefault="120B8960" w:rsidP="004821F6">
      <w:pPr>
        <w:pStyle w:val="ListParagraph"/>
        <w:spacing w:after="0" w:line="247" w:lineRule="auto"/>
        <w:ind w:left="284" w:firstLine="436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he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Home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 and then click on the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+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icon on the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Link</w:t>
      </w:r>
    </w:p>
    <w:p w14:paraId="132A2420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2B8AB3A" w14:textId="1280000C" w:rsidR="00987ED4" w:rsidRPr="00AA74D8" w:rsidRDefault="00271550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5E35EBA" wp14:editId="0828511B">
                <wp:simplePos x="0" y="0"/>
                <wp:positionH relativeFrom="column">
                  <wp:posOffset>5251450</wp:posOffset>
                </wp:positionH>
                <wp:positionV relativeFrom="paragraph">
                  <wp:posOffset>1080770</wp:posOffset>
                </wp:positionV>
                <wp:extent cx="889000" cy="165100"/>
                <wp:effectExtent l="0" t="0" r="25400" b="25400"/>
                <wp:wrapNone/>
                <wp:docPr id="53542271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000" cy="1651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C3E3B0" id="Rectangle 4" o:spid="_x0000_s1026" style="position:absolute;margin-left:413.5pt;margin-top:85.1pt;width:70pt;height:1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" filled="f" strokecolor="red" strokeweight="1.5pt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A2A35CE" wp14:editId="0DBC2DF0">
                <wp:simplePos x="0" y="0"/>
                <wp:positionH relativeFrom="column">
                  <wp:posOffset>2006600</wp:posOffset>
                </wp:positionH>
                <wp:positionV relativeFrom="paragraph">
                  <wp:posOffset>1811020</wp:posOffset>
                </wp:positionV>
                <wp:extent cx="632199" cy="127000"/>
                <wp:effectExtent l="0" t="0" r="15875" b="25400"/>
                <wp:wrapNone/>
                <wp:docPr id="40157803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199" cy="127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01C009" id="Rectangle 4" o:spid="_x0000_s1026" style="position:absolute;margin-left:158pt;margin-top:142.6pt;width:49.8pt;height:10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" filled="f" strokecolor="#ed7d31 [3205]" strokeweight="1.5pt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7BB5F99" wp14:editId="073AFB5A">
                <wp:simplePos x="0" y="0"/>
                <wp:positionH relativeFrom="column">
                  <wp:posOffset>546100</wp:posOffset>
                </wp:positionH>
                <wp:positionV relativeFrom="paragraph">
                  <wp:posOffset>623570</wp:posOffset>
                </wp:positionV>
                <wp:extent cx="431800" cy="127000"/>
                <wp:effectExtent l="0" t="0" r="25400" b="25400"/>
                <wp:wrapNone/>
                <wp:docPr id="168009009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127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C1E207" id="Rectangle 4" o:spid="_x0000_s1026" style="position:absolute;margin-left:43pt;margin-top:49.1pt;width:34pt;height:10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1574E50A" wp14:editId="40837DCF">
            <wp:extent cx="5731510" cy="2710180"/>
            <wp:effectExtent l="0" t="0" r="2540" b="0"/>
            <wp:docPr id="88425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2536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0BB1B" w14:textId="77777777" w:rsidR="00CB45A6" w:rsidRPr="00AA74D8" w:rsidRDefault="00CB45A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3A0A904" w14:textId="1D198FA8" w:rsidR="00DD76E6" w:rsidRPr="00AA74D8" w:rsidRDefault="001F2C12" w:rsidP="007029DA">
      <w:pPr>
        <w:pStyle w:val="ListParagraph"/>
        <w:numPr>
          <w:ilvl w:val="1"/>
          <w:numId w:val="2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Select </w:t>
      </w:r>
      <w:r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/Category</w:t>
      </w: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from the list</w:t>
      </w:r>
      <w:r w:rsidR="00C94715">
        <w:rPr>
          <w:rFonts w:ascii="Calibri" w:eastAsia="Calibri" w:hAnsi="Calibri" w:cs="Calibri"/>
          <w:color w:val="404040" w:themeColor="text1" w:themeTint="BF"/>
          <w:sz w:val="24"/>
          <w:szCs w:val="24"/>
        </w:rPr>
        <w:t>.</w:t>
      </w:r>
    </w:p>
    <w:p w14:paraId="31A641EF" w14:textId="66FFDE12" w:rsidR="00CB45A6" w:rsidRPr="00AA74D8" w:rsidRDefault="00CB45A6" w:rsidP="004821F6">
      <w:pPr>
        <w:pStyle w:val="ListParagraph"/>
        <w:spacing w:after="0" w:line="247" w:lineRule="auto"/>
        <w:ind w:left="284" w:firstLine="436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4516F16" w14:textId="302D3F02" w:rsidR="00987ED4" w:rsidRPr="00AA74D8" w:rsidRDefault="00C13130" w:rsidP="004821F6">
      <w:pPr>
        <w:pStyle w:val="NormalWeb"/>
        <w:spacing w:before="0" w:beforeAutospacing="0" w:after="0" w:afterAutospacing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2D6FB7A" wp14:editId="2CF14EC0">
                <wp:simplePos x="0" y="0"/>
                <wp:positionH relativeFrom="column">
                  <wp:posOffset>5302250</wp:posOffset>
                </wp:positionH>
                <wp:positionV relativeFrom="paragraph">
                  <wp:posOffset>1647190</wp:posOffset>
                </wp:positionV>
                <wp:extent cx="431800" cy="104959"/>
                <wp:effectExtent l="0" t="0" r="25400" b="28575"/>
                <wp:wrapNone/>
                <wp:docPr id="76721466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10495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AB509D" id="Rectangle 4" o:spid="_x0000_s1026" style="position:absolute;margin-left:417.5pt;margin-top:129.7pt;width:34pt;height:8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0F7E4B7D" wp14:editId="74C366AC">
            <wp:extent cx="5731510" cy="2733040"/>
            <wp:effectExtent l="19050" t="19050" r="21590" b="10160"/>
            <wp:docPr id="94238783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33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1F4C66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C0B759E" w14:textId="77777777" w:rsidR="00484824" w:rsidRPr="00AA74D8" w:rsidRDefault="0048482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109A5F8" w14:textId="77777777" w:rsidR="00484824" w:rsidRPr="00AA74D8" w:rsidRDefault="0048482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BAB5D24" w14:textId="77777777" w:rsidR="00484824" w:rsidRPr="00AA74D8" w:rsidRDefault="0048482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BBFD47E" w14:textId="77777777" w:rsidR="00484824" w:rsidRPr="00AA74D8" w:rsidRDefault="0048482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CA668B6" w14:textId="77777777" w:rsidR="00484824" w:rsidRPr="00AA74D8" w:rsidRDefault="0048482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0F65AD9" w14:textId="77777777" w:rsidR="00484824" w:rsidRPr="00AA74D8" w:rsidRDefault="0048482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ACB5252" w14:textId="77777777" w:rsidR="00484824" w:rsidRPr="00AA74D8" w:rsidRDefault="0048482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BF1CCDB" w14:textId="77777777" w:rsidR="00484824" w:rsidRPr="00AA74D8" w:rsidRDefault="0048482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DC080D1" w14:textId="77777777" w:rsidR="00484824" w:rsidRPr="00AA74D8" w:rsidRDefault="0048482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4B92C21" w14:textId="2A7B152B" w:rsidR="00DB7878" w:rsidRPr="0060522D" w:rsidRDefault="120B8960" w:rsidP="0060522D">
      <w:pPr>
        <w:pStyle w:val="ListParagraph"/>
        <w:numPr>
          <w:ilvl w:val="1"/>
          <w:numId w:val="2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60522D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Click </w:t>
      </w:r>
      <w:r w:rsidR="0060522D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on </w:t>
      </w:r>
      <w:r w:rsidRPr="0060522D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he </w:t>
      </w:r>
      <w:r w:rsidRPr="0060522D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Preview</w:t>
      </w:r>
      <w:r w:rsidRPr="0060522D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button at the top right to preview the generated page</w:t>
      </w:r>
    </w:p>
    <w:p w14:paraId="22C2C1BE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48F63F3" w14:textId="6BC97CF7" w:rsidR="00987ED4" w:rsidRPr="00AA74D8" w:rsidRDefault="008A1A00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BCC0D29" wp14:editId="2F2A2DDE">
                <wp:simplePos x="0" y="0"/>
                <wp:positionH relativeFrom="column">
                  <wp:posOffset>5511800</wp:posOffset>
                </wp:positionH>
                <wp:positionV relativeFrom="paragraph">
                  <wp:posOffset>57785</wp:posOffset>
                </wp:positionV>
                <wp:extent cx="184150" cy="158750"/>
                <wp:effectExtent l="0" t="0" r="25400" b="12700"/>
                <wp:wrapNone/>
                <wp:docPr id="47743541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587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18899C" id="Rectangle 4" o:spid="_x0000_s1026" style="position:absolute;margin-left:434pt;margin-top:4.55pt;width:14.5pt;height:12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" filled="f" strokecolor="red" strokeweight="1.5pt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C4140A0" wp14:editId="675BA8FE">
                <wp:simplePos x="0" y="0"/>
                <wp:positionH relativeFrom="column">
                  <wp:posOffset>4034270</wp:posOffset>
                </wp:positionH>
                <wp:positionV relativeFrom="paragraph">
                  <wp:posOffset>1162685</wp:posOffset>
                </wp:positionV>
                <wp:extent cx="548409" cy="127000"/>
                <wp:effectExtent l="0" t="0" r="23495" b="25400"/>
                <wp:wrapNone/>
                <wp:docPr id="114683135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409" cy="127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53F29C" id="Rectangle 4" o:spid="_x0000_s1026" style="position:absolute;margin-left:317.65pt;margin-top:91.55pt;width:43.2pt;height:10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" filled="f" strokecolor="red" strokeweight="1.5pt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747F2EB" wp14:editId="426F18ED">
                <wp:simplePos x="0" y="0"/>
                <wp:positionH relativeFrom="column">
                  <wp:posOffset>2032000</wp:posOffset>
                </wp:positionH>
                <wp:positionV relativeFrom="paragraph">
                  <wp:posOffset>1823085</wp:posOffset>
                </wp:positionV>
                <wp:extent cx="603250" cy="127000"/>
                <wp:effectExtent l="0" t="0" r="25400" b="25400"/>
                <wp:wrapNone/>
                <wp:docPr id="86930153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" cy="127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27F6A9" id="Rectangle 4" o:spid="_x0000_s1026" style="position:absolute;margin-left:160pt;margin-top:143.55pt;width:47.5pt;height:10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7D4785B1" wp14:editId="5FFC874A">
            <wp:extent cx="5731510" cy="2710180"/>
            <wp:effectExtent l="19050" t="19050" r="21590" b="13970"/>
            <wp:docPr id="1721761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761099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018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7275D7" w14:textId="7B76B318" w:rsidR="002A65DD" w:rsidRPr="00AA74D8" w:rsidRDefault="00B4200E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color w:val="404040" w:themeColor="text1" w:themeTint="BF"/>
        </w:rPr>
        <w:tab/>
      </w:r>
      <w:r w:rsidRPr="00AA74D8">
        <w:rPr>
          <w:rFonts w:ascii="Calibri" w:hAnsi="Calibri" w:cs="Calibri"/>
          <w:color w:val="404040" w:themeColor="text1" w:themeTint="BF"/>
        </w:rPr>
        <w:tab/>
      </w:r>
    </w:p>
    <w:p w14:paraId="0D0A23CB" w14:textId="7B8BD59A" w:rsidR="00400B4C" w:rsidRPr="00AA74D8" w:rsidRDefault="00580DE7" w:rsidP="00981F92">
      <w:pPr>
        <w:pStyle w:val="ListParagraph"/>
        <w:spacing w:after="0" w:line="247" w:lineRule="auto"/>
        <w:ind w:left="284" w:firstLine="425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>The p</w:t>
      </w:r>
      <w:r w:rsidR="00D46FCA">
        <w:rPr>
          <w:rFonts w:ascii="Calibri" w:eastAsia="Calibri" w:hAnsi="Calibri" w:cs="Calibri"/>
          <w:color w:val="404040" w:themeColor="text1" w:themeTint="BF"/>
          <w:sz w:val="24"/>
          <w:szCs w:val="24"/>
        </w:rPr>
        <w:t>age</w:t>
      </w: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ppears as follows:</w:t>
      </w:r>
    </w:p>
    <w:p w14:paraId="2E7512DA" w14:textId="77777777" w:rsidR="00400B4C" w:rsidRPr="00AA74D8" w:rsidRDefault="00400B4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F2042AE" w14:textId="77777777" w:rsidR="00987ED4" w:rsidRPr="00AA74D8" w:rsidRDefault="00987ED4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3C92B7C8" wp14:editId="236B0BCF">
            <wp:extent cx="5731510" cy="2734310"/>
            <wp:effectExtent l="19050" t="19050" r="21590" b="27940"/>
            <wp:docPr id="3132084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20847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31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AC974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A4E7C39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6615C4A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78A5A5F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EA41DBD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18499CD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DE3A2A8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383E22C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2381CFC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201C48B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734A163" w14:textId="77777777" w:rsidR="005F6DB6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E5B1EBB" w14:textId="77777777" w:rsidR="00DA6286" w:rsidRPr="00AA74D8" w:rsidRDefault="00DA628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92BDE79" w14:textId="77777777" w:rsidR="005F6DB6" w:rsidRPr="00AA74D8" w:rsidRDefault="005F6DB6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31E1508" w14:textId="103823C7" w:rsidR="00400B4C" w:rsidRPr="00AA74D8" w:rsidRDefault="00580DE7" w:rsidP="007029DA">
      <w:pPr>
        <w:pStyle w:val="ListParagraph"/>
        <w:numPr>
          <w:ilvl w:val="1"/>
          <w:numId w:val="2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Scroll down the page and click on </w:t>
      </w:r>
      <w:r w:rsidRPr="00AA74D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HOP BY CATEGORIES</w:t>
      </w:r>
    </w:p>
    <w:p w14:paraId="39FF427B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0A62C46" w14:textId="2764B562" w:rsidR="00987ED4" w:rsidRPr="00AA74D8" w:rsidRDefault="00116B3F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D8F42F2" wp14:editId="664104A2">
                <wp:simplePos x="0" y="0"/>
                <wp:positionH relativeFrom="column">
                  <wp:posOffset>1390650</wp:posOffset>
                </wp:positionH>
                <wp:positionV relativeFrom="paragraph">
                  <wp:posOffset>934720</wp:posOffset>
                </wp:positionV>
                <wp:extent cx="1441450" cy="247650"/>
                <wp:effectExtent l="0" t="0" r="25400" b="19050"/>
                <wp:wrapNone/>
                <wp:docPr id="27676974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450" cy="247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D4410C" id="Rectangle 4" o:spid="_x0000_s1026" style="position:absolute;margin-left:109.5pt;margin-top:73.6pt;width:113.5pt;height:19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3E2F726C" wp14:editId="54EC7B18">
            <wp:extent cx="5731510" cy="2736850"/>
            <wp:effectExtent l="19050" t="19050" r="21590" b="25400"/>
            <wp:docPr id="268079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07903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68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6D5EA" w14:textId="77777777" w:rsidR="00E9238D" w:rsidRPr="00AA74D8" w:rsidRDefault="00E9238D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2F0B248" w14:textId="622EFD6F" w:rsidR="00E9238D" w:rsidRPr="00AA74D8" w:rsidRDefault="120B8960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 </w:t>
      </w:r>
      <w:r w:rsidR="00CD70A7">
        <w:tab/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It navigates to the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Category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.</w:t>
      </w:r>
    </w:p>
    <w:p w14:paraId="76CD7439" w14:textId="77777777" w:rsidR="00E9238D" w:rsidRPr="00AA74D8" w:rsidRDefault="00E9238D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7C4DC8E" w14:textId="77777777" w:rsidR="00987ED4" w:rsidRPr="00AA74D8" w:rsidRDefault="00987ED4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2A70E7B1" wp14:editId="59F74140">
            <wp:extent cx="5731510" cy="2725420"/>
            <wp:effectExtent l="19050" t="19050" r="21590" b="17780"/>
            <wp:docPr id="17906121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612144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D1D726" w14:textId="77777777" w:rsidR="00330399" w:rsidRPr="00AA74D8" w:rsidRDefault="0033039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CA9F8C9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1D7A612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952BE85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A4B0FD9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42AA118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9B7082A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F06ED73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6828D20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0714EFA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E6A88AF" w14:textId="77777777" w:rsidR="009C72D9" w:rsidRPr="00AA74D8" w:rsidRDefault="009C72D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A4FE252" w14:textId="77777777" w:rsidR="003339AB" w:rsidRPr="00AA74D8" w:rsidRDefault="003339AB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6CBDD5AB" w14:textId="77777777" w:rsidR="003339AB" w:rsidRPr="00AA74D8" w:rsidRDefault="003339AB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1C12E57A" w14:textId="77777777" w:rsidR="0008218A" w:rsidRPr="0008218A" w:rsidRDefault="120B8960" w:rsidP="007029DA">
      <w:pPr>
        <w:pStyle w:val="ListParagraph"/>
        <w:numPr>
          <w:ilvl w:val="1"/>
          <w:numId w:val="2"/>
        </w:numPr>
        <w:spacing w:after="0" w:line="247" w:lineRule="auto"/>
        <w:ind w:left="284" w:firstLine="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Select the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Home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 in the pages and then click on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Layers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. Expand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Desktop 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>and</w:t>
      </w:r>
    </w:p>
    <w:p w14:paraId="38B08606" w14:textId="64B3F142" w:rsidR="00330399" w:rsidRPr="00826B38" w:rsidRDefault="120B8960" w:rsidP="0008218A">
      <w:pPr>
        <w:pStyle w:val="ListParagraph"/>
        <w:spacing w:after="0" w:line="247" w:lineRule="auto"/>
        <w:ind w:left="709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hen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Call to Action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. Select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EARCH PRODUCTS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nd rename </w:t>
      </w:r>
      <w:r w:rsidR="00A1771C">
        <w:rPr>
          <w:rFonts w:ascii="Calibri" w:eastAsia="Calibri" w:hAnsi="Calibri" w:cs="Calibri"/>
          <w:color w:val="404040" w:themeColor="text1" w:themeTint="BF"/>
          <w:sz w:val="24"/>
          <w:szCs w:val="24"/>
        </w:rPr>
        <w:t>the</w:t>
      </w: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ext to </w:t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EARCH BY</w:t>
      </w:r>
      <w:r w:rsidR="0008218A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br/>
      </w:r>
      <w:r w:rsidRPr="120B896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PRODUCTS</w:t>
      </w:r>
    </w:p>
    <w:p w14:paraId="232F030E" w14:textId="6148A1FA" w:rsidR="00330399" w:rsidRPr="00AA74D8" w:rsidRDefault="00330399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5ACEEA86" w14:textId="3303CC10" w:rsidR="00987ED4" w:rsidRPr="00AA74D8" w:rsidRDefault="005B7568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25852ED" wp14:editId="501D45C2">
                <wp:simplePos x="0" y="0"/>
                <wp:positionH relativeFrom="column">
                  <wp:posOffset>2984500</wp:posOffset>
                </wp:positionH>
                <wp:positionV relativeFrom="paragraph">
                  <wp:posOffset>1967865</wp:posOffset>
                </wp:positionV>
                <wp:extent cx="723900" cy="139700"/>
                <wp:effectExtent l="0" t="0" r="19050" b="12700"/>
                <wp:wrapNone/>
                <wp:docPr id="210608842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139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E8001C" id="Rectangle 4" o:spid="_x0000_s1026" style="position:absolute;margin-left:235pt;margin-top:154.95pt;width:57pt;height:11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" filled="f" strokecolor="red" strokeweight="1.5pt"/>
            </w:pict>
          </mc:Fallback>
        </mc:AlternateContent>
      </w:r>
      <w:r w:rsidR="00386040"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C02E26D" wp14:editId="0E0A0244">
                <wp:simplePos x="0" y="0"/>
                <wp:positionH relativeFrom="column">
                  <wp:posOffset>666750</wp:posOffset>
                </wp:positionH>
                <wp:positionV relativeFrom="paragraph">
                  <wp:posOffset>1097915</wp:posOffset>
                </wp:positionV>
                <wp:extent cx="622300" cy="228600"/>
                <wp:effectExtent l="0" t="0" r="25400" b="19050"/>
                <wp:wrapNone/>
                <wp:docPr id="153556093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F6AF43" id="Rectangle 4" o:spid="_x0000_s1026" style="position:absolute;margin-left:52.5pt;margin-top:86.45pt;width:49pt;height:18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" filled="f" strokecolor="red" strokeweight="1.5pt"/>
            </w:pict>
          </mc:Fallback>
        </mc:AlternateContent>
      </w:r>
      <w:r w:rsidR="00386040"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4286160" wp14:editId="31059590">
                <wp:simplePos x="0" y="0"/>
                <wp:positionH relativeFrom="column">
                  <wp:posOffset>565785</wp:posOffset>
                </wp:positionH>
                <wp:positionV relativeFrom="paragraph">
                  <wp:posOffset>759460</wp:posOffset>
                </wp:positionV>
                <wp:extent cx="340519" cy="104959"/>
                <wp:effectExtent l="0" t="0" r="21590" b="28575"/>
                <wp:wrapNone/>
                <wp:docPr id="149528870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519" cy="10495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F548B" id="Rectangle 4" o:spid="_x0000_s1026" style="position:absolute;margin-left:44.55pt;margin-top:59.8pt;width:26.8pt;height:8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" filled="f" strokecolor="red" strokeweight="1.5pt"/>
            </w:pict>
          </mc:Fallback>
        </mc:AlternateContent>
      </w:r>
      <w:r w:rsidR="00386040"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E1CFF82" wp14:editId="3E478B41">
                <wp:simplePos x="0" y="0"/>
                <wp:positionH relativeFrom="column">
                  <wp:posOffset>819251</wp:posOffset>
                </wp:positionH>
                <wp:positionV relativeFrom="paragraph">
                  <wp:posOffset>297815</wp:posOffset>
                </wp:positionV>
                <wp:extent cx="281421" cy="127000"/>
                <wp:effectExtent l="0" t="0" r="23495" b="25400"/>
                <wp:wrapNone/>
                <wp:docPr id="63790623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421" cy="127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9FB312" id="Rectangle 4" o:spid="_x0000_s1026" style="position:absolute;margin-left:64.5pt;margin-top:23.45pt;width:22.15pt;height:10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5C9A37A8" wp14:editId="1F7C96FA">
            <wp:extent cx="5731510" cy="2725420"/>
            <wp:effectExtent l="19050" t="19050" r="21590" b="17780"/>
            <wp:docPr id="319000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000055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C2B39" w14:textId="77777777" w:rsidR="004314CD" w:rsidRPr="00AA74D8" w:rsidRDefault="004314CD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15E842F" w14:textId="52C88D2A" w:rsidR="004314CD" w:rsidRPr="00AA74D8" w:rsidRDefault="00427802" w:rsidP="004821F6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  </w:t>
      </w:r>
      <w:r w:rsidR="000662C5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00E04A9D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ab/>
      </w:r>
      <w:r w:rsidR="004314CD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After changing the text, the </w:t>
      </w:r>
      <w:r w:rsidR="00A61209" w:rsidRPr="00A61209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H</w:t>
      </w:r>
      <w:r w:rsidR="004314CD" w:rsidRPr="00A61209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ome</w:t>
      </w:r>
      <w:r w:rsidR="004314CD" w:rsidRPr="00AA74D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age appears as follows: </w:t>
      </w:r>
    </w:p>
    <w:p w14:paraId="17B1B828" w14:textId="77777777" w:rsidR="004314CD" w:rsidRPr="00AA74D8" w:rsidRDefault="004314CD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097197D" w14:textId="5B19BDCA" w:rsidR="00987ED4" w:rsidRPr="00AA74D8" w:rsidRDefault="00FF0E54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592DB55" wp14:editId="0F12E91A">
                <wp:simplePos x="0" y="0"/>
                <wp:positionH relativeFrom="column">
                  <wp:posOffset>2921635</wp:posOffset>
                </wp:positionH>
                <wp:positionV relativeFrom="paragraph">
                  <wp:posOffset>1942407</wp:posOffset>
                </wp:positionV>
                <wp:extent cx="802926" cy="127001"/>
                <wp:effectExtent l="0" t="0" r="16510" b="25400"/>
                <wp:wrapNone/>
                <wp:docPr id="144158668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2926" cy="12700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D86213" id="Rectangle 4" o:spid="_x0000_s1026" style="position:absolute;margin-left:230.05pt;margin-top:152.95pt;width:63.2pt;height:10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" filled="f" strokecolor="red" strokeweight="1.5pt"/>
            </w:pict>
          </mc:Fallback>
        </mc:AlternateContent>
      </w:r>
      <w:r w:rsidR="00987ED4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38139CD8" wp14:editId="6374E594">
            <wp:extent cx="5731510" cy="2725420"/>
            <wp:effectExtent l="0" t="0" r="2540" b="0"/>
            <wp:docPr id="1419150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150595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98F46" w14:textId="77777777" w:rsidR="00987ED4" w:rsidRPr="00AA74D8" w:rsidRDefault="00987ED4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95079B1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2833930E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3376853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0F304CA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24A43D7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796E0B0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36F7D389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722D90C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4CDD68C0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0DE28463" w14:textId="77777777" w:rsidR="008A3E0C" w:rsidRPr="00AA74D8" w:rsidRDefault="008A3E0C" w:rsidP="004821F6">
      <w:pPr>
        <w:spacing w:after="0" w:line="247" w:lineRule="auto"/>
        <w:rPr>
          <w:rFonts w:ascii="Calibri" w:hAnsi="Calibri" w:cs="Calibri"/>
          <w:color w:val="404040" w:themeColor="text1" w:themeTint="BF"/>
        </w:rPr>
      </w:pPr>
    </w:p>
    <w:p w14:paraId="7D2D8330" w14:textId="52665BEA" w:rsidR="004314CD" w:rsidRPr="004B7F5C" w:rsidRDefault="00355478" w:rsidP="007029DA">
      <w:pPr>
        <w:pStyle w:val="ListParagraph"/>
        <w:numPr>
          <w:ilvl w:val="1"/>
          <w:numId w:val="2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>E</w:t>
      </w:r>
      <w:r w:rsidRPr="0035547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xpand </w:t>
      </w:r>
      <w:r w:rsidRPr="0035547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Gallery</w:t>
      </w:r>
      <w:r w:rsidRPr="0035547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nd </w:t>
      </w:r>
      <w:r w:rsidRPr="0035547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tack</w:t>
      </w:r>
      <w:r w:rsidRPr="00355478">
        <w:rPr>
          <w:rFonts w:ascii="Calibri" w:eastAsia="Calibri" w:hAnsi="Calibri" w:cs="Calibri"/>
          <w:color w:val="404040" w:themeColor="text1" w:themeTint="BF"/>
          <w:sz w:val="24"/>
          <w:szCs w:val="24"/>
        </w:rPr>
        <w:t>. It consists of two rows, Row A and Row B. Select an image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br/>
        <w:t xml:space="preserve">        </w:t>
      </w:r>
      <w:r w:rsidRPr="0035547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under Row A and change it by uploading a new one. Click on </w:t>
      </w:r>
      <w:r w:rsidRPr="0035547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Choose Image</w:t>
      </w:r>
      <w:r w:rsidRPr="0035547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br/>
        <w:t xml:space="preserve"> 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ab/>
      </w:r>
      <w:r w:rsidRPr="00355478">
        <w:rPr>
          <w:rFonts w:ascii="Calibri" w:eastAsia="Calibri" w:hAnsi="Calibri" w:cs="Calibri"/>
          <w:color w:val="404040" w:themeColor="text1" w:themeTint="BF"/>
          <w:sz w:val="24"/>
          <w:szCs w:val="24"/>
        </w:rPr>
        <w:t>proceed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s shown:</w:t>
      </w:r>
    </w:p>
    <w:p w14:paraId="435DB675" w14:textId="77777777" w:rsidR="004314CD" w:rsidRPr="007C08AF" w:rsidRDefault="004314CD" w:rsidP="004821F6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CBA597B" w14:textId="6A886989" w:rsidR="00987ED4" w:rsidRPr="00AA74D8" w:rsidRDefault="005C5340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87888BE" wp14:editId="1FC81514">
                <wp:simplePos x="0" y="0"/>
                <wp:positionH relativeFrom="column">
                  <wp:posOffset>889000</wp:posOffset>
                </wp:positionH>
                <wp:positionV relativeFrom="paragraph">
                  <wp:posOffset>1663065</wp:posOffset>
                </wp:positionV>
                <wp:extent cx="340360" cy="104775"/>
                <wp:effectExtent l="0" t="0" r="21590" b="28575"/>
                <wp:wrapNone/>
                <wp:docPr id="1967802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360" cy="1047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68AC98" id="Rectangle 4" o:spid="_x0000_s1026" style="position:absolute;margin-left:70pt;margin-top:130.95pt;width:26.8pt;height:8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" filled="f" strokecolor="red" strokeweight="1.5pt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7D9F5AB" wp14:editId="59DD6E31">
                <wp:simplePos x="0" y="0"/>
                <wp:positionH relativeFrom="column">
                  <wp:posOffset>4438650</wp:posOffset>
                </wp:positionH>
                <wp:positionV relativeFrom="paragraph">
                  <wp:posOffset>1129665</wp:posOffset>
                </wp:positionV>
                <wp:extent cx="527050" cy="644525"/>
                <wp:effectExtent l="0" t="0" r="25400" b="22225"/>
                <wp:wrapNone/>
                <wp:docPr id="35893934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6445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159F33" id="Rectangle 4" o:spid="_x0000_s1026" style="position:absolute;margin-left:349.5pt;margin-top:88.95pt;width:41.5pt;height:50.7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" filled="f" strokecolor="red" strokeweight="1.5pt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0CA34F3" wp14:editId="1ED9240C">
                <wp:simplePos x="0" y="0"/>
                <wp:positionH relativeFrom="column">
                  <wp:posOffset>641350</wp:posOffset>
                </wp:positionH>
                <wp:positionV relativeFrom="paragraph">
                  <wp:posOffset>1212215</wp:posOffset>
                </wp:positionV>
                <wp:extent cx="340519" cy="104959"/>
                <wp:effectExtent l="0" t="0" r="21590" b="28575"/>
                <wp:wrapNone/>
                <wp:docPr id="211389830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519" cy="10495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45C78" id="Rectangle 4" o:spid="_x0000_s1026" style="position:absolute;margin-left:50.5pt;margin-top:95.45pt;width:26.8pt;height:8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" filled="f" strokecolor="red" strokeweight="1.5pt"/>
            </w:pict>
          </mc:Fallback>
        </mc:AlternateContent>
      </w:r>
      <w:r w:rsidR="00C20527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42D19A92" wp14:editId="5167C38C">
            <wp:extent cx="5731510" cy="2723515"/>
            <wp:effectExtent l="19050" t="19050" r="21590" b="19685"/>
            <wp:docPr id="12477790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351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2FC7F2" w14:textId="77777777" w:rsidR="00F06515" w:rsidRPr="007C08AF" w:rsidRDefault="00F06515" w:rsidP="004821F6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FEDF510" w14:textId="5D369A51" w:rsidR="00F06515" w:rsidRPr="00AA74D8" w:rsidRDefault="00323BC2" w:rsidP="004821F6">
      <w:pPr>
        <w:pStyle w:val="ListParagraph"/>
        <w:spacing w:after="0" w:line="247" w:lineRule="auto"/>
        <w:ind w:left="284" w:firstLine="436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You will see the following interface:</w:t>
      </w:r>
    </w:p>
    <w:p w14:paraId="5BFFCE52" w14:textId="77777777" w:rsidR="00F06515" w:rsidRPr="007C08AF" w:rsidRDefault="00F06515" w:rsidP="004821F6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4079BF3" w14:textId="5EC5539D" w:rsidR="005A2A9B" w:rsidRDefault="00A57E12" w:rsidP="004821F6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6EAEB14" wp14:editId="5297A053">
                <wp:simplePos x="0" y="0"/>
                <wp:positionH relativeFrom="column">
                  <wp:posOffset>1676400</wp:posOffset>
                </wp:positionH>
                <wp:positionV relativeFrom="paragraph">
                  <wp:posOffset>930275</wp:posOffset>
                </wp:positionV>
                <wp:extent cx="863600" cy="1377950"/>
                <wp:effectExtent l="0" t="0" r="12700" b="12700"/>
                <wp:wrapNone/>
                <wp:docPr id="116910484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3600" cy="13779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4F8DD19">
              <v:rect id="Rectangle 4" style="position:absolute;margin-left:132pt;margin-top:73.25pt;width:68pt;height:108.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.5pt" w14:anchorId="654831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7A75CE7" wp14:editId="1432B46E">
                <wp:simplePos x="0" y="0"/>
                <wp:positionH relativeFrom="column">
                  <wp:posOffset>4216400</wp:posOffset>
                </wp:positionH>
                <wp:positionV relativeFrom="paragraph">
                  <wp:posOffset>847725</wp:posOffset>
                </wp:positionV>
                <wp:extent cx="958850" cy="1714500"/>
                <wp:effectExtent l="0" t="0" r="12700" b="19050"/>
                <wp:wrapNone/>
                <wp:docPr id="191561450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8850" cy="17145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71CE48" id="Rectangle 4" o:spid="_x0000_s1026" style="position:absolute;margin-left:332pt;margin-top:66.75pt;width:75.5pt;height:13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" filled="f" strokecolor="red" strokeweight="1.5pt"/>
            </w:pict>
          </mc:Fallback>
        </mc:AlternateContent>
      </w:r>
      <w:r w:rsidR="005F0C82" w:rsidRPr="00AA74D8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4553D846" wp14:editId="3DF1DA16">
            <wp:extent cx="5731510" cy="2734310"/>
            <wp:effectExtent l="0" t="0" r="2540" b="8890"/>
            <wp:docPr id="1521856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856777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58B52" w14:textId="77777777" w:rsidR="005A2A9B" w:rsidRDefault="005A2A9B">
      <w:pPr>
        <w:rPr>
          <w:rFonts w:ascii="Calibri" w:hAnsi="Calibri" w:cs="Calibri"/>
          <w:color w:val="404040" w:themeColor="text1" w:themeTint="BF"/>
        </w:rPr>
      </w:pPr>
      <w:r>
        <w:rPr>
          <w:rFonts w:ascii="Calibri" w:hAnsi="Calibri" w:cs="Calibri"/>
          <w:color w:val="404040" w:themeColor="text1" w:themeTint="BF"/>
        </w:rPr>
        <w:br w:type="page"/>
      </w:r>
    </w:p>
    <w:p w14:paraId="6463A2B8" w14:textId="70618879" w:rsidR="005A2A9B" w:rsidRDefault="00C10B01" w:rsidP="007029DA">
      <w:pPr>
        <w:pStyle w:val="ListParagraph"/>
        <w:numPr>
          <w:ilvl w:val="1"/>
          <w:numId w:val="2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C10B01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Click on </w:t>
      </w:r>
      <w:r w:rsidRPr="00C10B0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Publish</w:t>
      </w:r>
      <w:r w:rsidRPr="00C10B01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t the top right corner, select the link, and click on </w:t>
      </w:r>
      <w:r w:rsidRPr="00C10B0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Update</w:t>
      </w:r>
      <w:r w:rsidRPr="00C10B01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if the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br/>
        <w:t xml:space="preserve">     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ab/>
      </w:r>
      <w:r w:rsidRPr="00C10B01">
        <w:rPr>
          <w:rFonts w:ascii="Calibri" w:eastAsia="Calibri" w:hAnsi="Calibri" w:cs="Calibri"/>
          <w:color w:val="404040" w:themeColor="text1" w:themeTint="BF"/>
          <w:sz w:val="24"/>
          <w:szCs w:val="24"/>
        </w:rPr>
        <w:t>Framer project was previously published</w:t>
      </w:r>
    </w:p>
    <w:p w14:paraId="1C7B9B61" w14:textId="78903ED3" w:rsidR="005A2A9B" w:rsidRPr="005A2A9B" w:rsidRDefault="005A2A9B" w:rsidP="004F51E0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0ED6840" w14:textId="69806F55" w:rsidR="005A2A9B" w:rsidRDefault="004F51E0" w:rsidP="005A2A9B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F7449B5" wp14:editId="2A5FDC18">
                <wp:simplePos x="0" y="0"/>
                <wp:positionH relativeFrom="column">
                  <wp:posOffset>4926842</wp:posOffset>
                </wp:positionH>
                <wp:positionV relativeFrom="paragraph">
                  <wp:posOffset>792963</wp:posOffset>
                </wp:positionV>
                <wp:extent cx="1147113" cy="141695"/>
                <wp:effectExtent l="0" t="0" r="15240" b="10795"/>
                <wp:wrapNone/>
                <wp:docPr id="17827067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7113" cy="14169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F75EAB" id="Rectangle 4" o:spid="_x0000_s1026" style="position:absolute;margin-left:387.95pt;margin-top:62.45pt;width:90.3pt;height:11.1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" filled="f" strokecolor="red" strokeweight="1.5pt"/>
            </w:pict>
          </mc:Fallback>
        </mc:AlternateContent>
      </w: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72F05D1" wp14:editId="47D7D655">
                <wp:simplePos x="0" y="0"/>
                <wp:positionH relativeFrom="column">
                  <wp:posOffset>5925820</wp:posOffset>
                </wp:positionH>
                <wp:positionV relativeFrom="paragraph">
                  <wp:posOffset>68580</wp:posOffset>
                </wp:positionV>
                <wp:extent cx="239831" cy="140970"/>
                <wp:effectExtent l="0" t="0" r="27305" b="11430"/>
                <wp:wrapNone/>
                <wp:docPr id="39151843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831" cy="1409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3BE35C" id="Rectangle 4" o:spid="_x0000_s1026" style="position:absolute;margin-left:466.6pt;margin-top:5.4pt;width:18.9pt;height:11.1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" filled="f" strokecolor="red" strokeweight="1.5pt"/>
            </w:pict>
          </mc:Fallback>
        </mc:AlternateContent>
      </w:r>
      <w:r w:rsidR="005A2A9B" w:rsidRPr="003F36D3">
        <w:rPr>
          <w:rFonts w:ascii="Calibri" w:hAnsi="Calibri" w:cs="Calibri"/>
          <w:noProof/>
          <w:color w:val="404040" w:themeColor="text1" w:themeTint="BF"/>
        </w:rPr>
        <w:drawing>
          <wp:inline distT="0" distB="0" distL="0" distR="0" wp14:anchorId="24AE7225" wp14:editId="49A8C7FB">
            <wp:extent cx="5731510" cy="2727960"/>
            <wp:effectExtent l="19050" t="19050" r="21590" b="15240"/>
            <wp:docPr id="362604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604657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960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90EBB7" w14:textId="77777777" w:rsidR="005A2A9B" w:rsidRDefault="005A2A9B" w:rsidP="005A2A9B">
      <w:pPr>
        <w:spacing w:after="0" w:line="240" w:lineRule="auto"/>
        <w:ind w:firstLine="709"/>
        <w:rPr>
          <w:rFonts w:ascii="Calibri" w:hAnsi="Calibri" w:cs="Calibri"/>
          <w:color w:val="404040" w:themeColor="text1" w:themeTint="BF"/>
        </w:rPr>
      </w:pPr>
    </w:p>
    <w:p w14:paraId="2999A1D7" w14:textId="07BC354C" w:rsidR="005A2A9B" w:rsidRDefault="120B8960" w:rsidP="005A2A9B">
      <w:p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</w:rPr>
        <w:t>The website is now available to others upon publication.</w:t>
      </w:r>
    </w:p>
    <w:p w14:paraId="5E05FD6E" w14:textId="77777777" w:rsidR="005A2A9B" w:rsidRDefault="005A2A9B" w:rsidP="005A2A9B">
      <w:p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6E4A2CB" w14:textId="2A0E6CE0" w:rsidR="005A2A9B" w:rsidRDefault="005A2A9B" w:rsidP="005A2A9B">
      <w:p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F36D3">
        <w:rPr>
          <w:rFonts w:ascii="Calibri" w:hAnsi="Calibri" w:cs="Calibri"/>
          <w:noProof/>
          <w:color w:val="404040" w:themeColor="text1" w:themeTint="BF"/>
          <w:shd w:val="clear" w:color="auto" w:fill="FFFFFF"/>
        </w:rPr>
        <w:drawing>
          <wp:inline distT="0" distB="0" distL="0" distR="0" wp14:anchorId="25B9DA96" wp14:editId="082D019A">
            <wp:extent cx="5731510" cy="2894330"/>
            <wp:effectExtent l="19050" t="19050" r="21590" b="20320"/>
            <wp:docPr id="677156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5613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433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FF1F4" w14:textId="1AA40008" w:rsidR="005A2A9B" w:rsidRDefault="005A2A9B" w:rsidP="005A2A9B">
      <w:pP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br w:type="page"/>
      </w:r>
    </w:p>
    <w:p w14:paraId="2830FA85" w14:textId="46DAF63E" w:rsidR="005A2A9B" w:rsidRPr="007C08AF" w:rsidRDefault="005A2A9B" w:rsidP="007029DA">
      <w:pPr>
        <w:pStyle w:val="ListParagraph"/>
        <w:numPr>
          <w:ilvl w:val="1"/>
          <w:numId w:val="2"/>
        </w:numPr>
        <w:spacing w:after="0" w:line="247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925506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Scroll down and click on </w:t>
      </w:r>
      <w:r w:rsidRPr="00925506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HOP BY CATEGORIES</w:t>
      </w:r>
    </w:p>
    <w:p w14:paraId="7363382A" w14:textId="77777777" w:rsidR="007C08AF" w:rsidRPr="00EA5CC3" w:rsidRDefault="007C08AF" w:rsidP="007C08AF">
      <w:pPr>
        <w:pStyle w:val="ListParagraph"/>
        <w:spacing w:after="0" w:line="247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42F5DE0" w14:textId="64DFC824" w:rsidR="005A2A9B" w:rsidRDefault="005A2A9B" w:rsidP="005A2A9B">
      <w:p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A74D8">
        <w:rPr>
          <w:rFonts w:ascii="Calibri" w:hAnsi="Calibri" w:cs="Calibri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D1B51B8" wp14:editId="5925935F">
                <wp:simplePos x="0" y="0"/>
                <wp:positionH relativeFrom="column">
                  <wp:posOffset>1406616</wp:posOffset>
                </wp:positionH>
                <wp:positionV relativeFrom="paragraph">
                  <wp:posOffset>1832610</wp:posOffset>
                </wp:positionV>
                <wp:extent cx="1338580" cy="228600"/>
                <wp:effectExtent l="0" t="0" r="13970" b="19050"/>
                <wp:wrapNone/>
                <wp:docPr id="47639766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580" cy="228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3152B" id="Rectangle 4" o:spid="_x0000_s1026" style="position:absolute;margin-left:110.75pt;margin-top:144.3pt;width:105.4pt;height:18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" filled="f" strokecolor="red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097A6B2A" wp14:editId="780DEC02">
            <wp:extent cx="5731510" cy="2905760"/>
            <wp:effectExtent l="19050" t="19050" r="21590" b="27940"/>
            <wp:docPr id="16406816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0576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B791" w14:textId="77777777" w:rsidR="005A2A9B" w:rsidRDefault="005A2A9B" w:rsidP="005A2A9B">
      <w:p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CE8C7A0" w14:textId="5C69E9ED" w:rsidR="005A2A9B" w:rsidRDefault="120B8960" w:rsidP="005A2A9B">
      <w:p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120B8960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t directs you to the category page.</w:t>
      </w:r>
    </w:p>
    <w:p w14:paraId="2F7B468E" w14:textId="77777777" w:rsidR="005A2A9B" w:rsidRDefault="005A2A9B" w:rsidP="005A2A9B">
      <w:p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9DE916C" w14:textId="3A7D9807" w:rsidR="005A2A9B" w:rsidRDefault="005A2A9B" w:rsidP="005A2A9B">
      <w:p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08569A">
        <w:rPr>
          <w:rFonts w:ascii="Calibri" w:hAnsi="Calibri" w:cs="Calibri"/>
          <w:noProof/>
          <w:color w:val="404040" w:themeColor="text1" w:themeTint="BF"/>
          <w:shd w:val="clear" w:color="auto" w:fill="FFFFFF"/>
        </w:rPr>
        <w:drawing>
          <wp:inline distT="0" distB="0" distL="0" distR="0" wp14:anchorId="7F3E1C6E" wp14:editId="5B17A187">
            <wp:extent cx="5731510" cy="2885440"/>
            <wp:effectExtent l="19050" t="19050" r="21590" b="10160"/>
            <wp:docPr id="1870414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414247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544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C01FE" w14:textId="77777777" w:rsidR="005A2A9B" w:rsidRDefault="005A2A9B" w:rsidP="005A2A9B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99FCF21" w14:textId="14D96FE0" w:rsidR="005A2A9B" w:rsidRPr="00A61209" w:rsidRDefault="00786707" w:rsidP="005A2A9B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786707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By completing these steps, you have successfully utilized Framer to efficiently prototype and visualize web designs for an e-commerce website</w:t>
      </w:r>
      <w:r w:rsidR="00D94BBF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.</w:t>
      </w:r>
      <w:r w:rsidR="005A2A9B" w:rsidRPr="00A61209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</w:t>
      </w:r>
    </w:p>
    <w:p w14:paraId="3B93A14D" w14:textId="77777777" w:rsidR="005A2A9B" w:rsidRPr="005A2A9B" w:rsidRDefault="005A2A9B" w:rsidP="005A2A9B">
      <w:pPr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12300A4" w14:textId="269B3BFD" w:rsidR="00AA74D8" w:rsidRPr="005A2A9B" w:rsidRDefault="00AA74D8" w:rsidP="005A2A9B">
      <w:pPr>
        <w:rPr>
          <w:rFonts w:ascii="Calibri" w:hAnsi="Calibri" w:cs="Calibri"/>
          <w:color w:val="404040" w:themeColor="text1" w:themeTint="BF"/>
        </w:rPr>
      </w:pPr>
    </w:p>
    <w:sectPr w:rsidR="00AA74D8" w:rsidRPr="005A2A9B" w:rsidSect="00865C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808727" w14:textId="77777777" w:rsidR="00865C9A" w:rsidRDefault="00865C9A" w:rsidP="00B94611">
      <w:pPr>
        <w:spacing w:after="0" w:line="240" w:lineRule="auto"/>
      </w:pPr>
      <w:r>
        <w:separator/>
      </w:r>
    </w:p>
  </w:endnote>
  <w:endnote w:type="continuationSeparator" w:id="0">
    <w:p w14:paraId="6974AE74" w14:textId="77777777" w:rsidR="00865C9A" w:rsidRDefault="00865C9A" w:rsidP="00B9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F44026" w14:textId="77777777" w:rsidR="00865C9A" w:rsidRDefault="00865C9A" w:rsidP="00B94611">
      <w:pPr>
        <w:spacing w:after="0" w:line="240" w:lineRule="auto"/>
      </w:pPr>
      <w:r>
        <w:separator/>
      </w:r>
    </w:p>
  </w:footnote>
  <w:footnote w:type="continuationSeparator" w:id="0">
    <w:p w14:paraId="450E84AA" w14:textId="77777777" w:rsidR="00865C9A" w:rsidRDefault="00865C9A" w:rsidP="00B946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6A2446"/>
    <w:multiLevelType w:val="multilevel"/>
    <w:tmpl w:val="30DE0A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3A6A2E33"/>
    <w:multiLevelType w:val="multilevel"/>
    <w:tmpl w:val="35F8C5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2" w15:restartNumberingAfterBreak="0">
    <w:nsid w:val="76724C4B"/>
    <w:multiLevelType w:val="multilevel"/>
    <w:tmpl w:val="5FB61C5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1453590611">
    <w:abstractNumId w:val="0"/>
  </w:num>
  <w:num w:numId="2" w16cid:durableId="1680277768">
    <w:abstractNumId w:val="2"/>
  </w:num>
  <w:num w:numId="3" w16cid:durableId="69418592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07EB5"/>
    <w:rsid w:val="00014417"/>
    <w:rsid w:val="00020259"/>
    <w:rsid w:val="00025407"/>
    <w:rsid w:val="00025CB6"/>
    <w:rsid w:val="000320D5"/>
    <w:rsid w:val="00034C0F"/>
    <w:rsid w:val="00034FCE"/>
    <w:rsid w:val="00040D58"/>
    <w:rsid w:val="00052D01"/>
    <w:rsid w:val="00053AB0"/>
    <w:rsid w:val="0005481C"/>
    <w:rsid w:val="00060A26"/>
    <w:rsid w:val="000620BB"/>
    <w:rsid w:val="000640CB"/>
    <w:rsid w:val="000662C5"/>
    <w:rsid w:val="00073761"/>
    <w:rsid w:val="00073A8A"/>
    <w:rsid w:val="0008218A"/>
    <w:rsid w:val="00084E2E"/>
    <w:rsid w:val="00085578"/>
    <w:rsid w:val="000862B0"/>
    <w:rsid w:val="000A684C"/>
    <w:rsid w:val="000B1B9A"/>
    <w:rsid w:val="000B1E56"/>
    <w:rsid w:val="000B3C04"/>
    <w:rsid w:val="000B4F7D"/>
    <w:rsid w:val="000B791E"/>
    <w:rsid w:val="000C0D69"/>
    <w:rsid w:val="000C532E"/>
    <w:rsid w:val="000C72B5"/>
    <w:rsid w:val="000D59CC"/>
    <w:rsid w:val="000D7327"/>
    <w:rsid w:val="000D78DD"/>
    <w:rsid w:val="000E174C"/>
    <w:rsid w:val="000E3691"/>
    <w:rsid w:val="000E524A"/>
    <w:rsid w:val="000F0CFE"/>
    <w:rsid w:val="000F2C2F"/>
    <w:rsid w:val="000F601D"/>
    <w:rsid w:val="00101D43"/>
    <w:rsid w:val="0010470F"/>
    <w:rsid w:val="00111BCA"/>
    <w:rsid w:val="00112855"/>
    <w:rsid w:val="00113CDB"/>
    <w:rsid w:val="001154FD"/>
    <w:rsid w:val="00116B3F"/>
    <w:rsid w:val="00121378"/>
    <w:rsid w:val="00123742"/>
    <w:rsid w:val="00127BDF"/>
    <w:rsid w:val="001449EA"/>
    <w:rsid w:val="00145638"/>
    <w:rsid w:val="001606EC"/>
    <w:rsid w:val="00160EC4"/>
    <w:rsid w:val="001663C5"/>
    <w:rsid w:val="001807D4"/>
    <w:rsid w:val="00185069"/>
    <w:rsid w:val="00185DC0"/>
    <w:rsid w:val="00187887"/>
    <w:rsid w:val="00197402"/>
    <w:rsid w:val="001976E4"/>
    <w:rsid w:val="001A702D"/>
    <w:rsid w:val="001C2271"/>
    <w:rsid w:val="001C3166"/>
    <w:rsid w:val="001C6F40"/>
    <w:rsid w:val="001D31E1"/>
    <w:rsid w:val="001D3FB1"/>
    <w:rsid w:val="001D4AAC"/>
    <w:rsid w:val="001D5E77"/>
    <w:rsid w:val="001D7D28"/>
    <w:rsid w:val="001E06B5"/>
    <w:rsid w:val="001E486C"/>
    <w:rsid w:val="001E4CD3"/>
    <w:rsid w:val="001F2C12"/>
    <w:rsid w:val="001F3DD3"/>
    <w:rsid w:val="001F45FB"/>
    <w:rsid w:val="002013B9"/>
    <w:rsid w:val="00206828"/>
    <w:rsid w:val="002070DC"/>
    <w:rsid w:val="002237ED"/>
    <w:rsid w:val="00223C6C"/>
    <w:rsid w:val="00224529"/>
    <w:rsid w:val="00224869"/>
    <w:rsid w:val="002250C6"/>
    <w:rsid w:val="002259D9"/>
    <w:rsid w:val="00235F71"/>
    <w:rsid w:val="00237F26"/>
    <w:rsid w:val="00242C64"/>
    <w:rsid w:val="00245280"/>
    <w:rsid w:val="002452AD"/>
    <w:rsid w:val="0025563D"/>
    <w:rsid w:val="00264107"/>
    <w:rsid w:val="00271550"/>
    <w:rsid w:val="00271D17"/>
    <w:rsid w:val="00273EBE"/>
    <w:rsid w:val="00274EA2"/>
    <w:rsid w:val="002827C0"/>
    <w:rsid w:val="0028659C"/>
    <w:rsid w:val="00293825"/>
    <w:rsid w:val="002977FC"/>
    <w:rsid w:val="002A32A5"/>
    <w:rsid w:val="002A65DD"/>
    <w:rsid w:val="002D244E"/>
    <w:rsid w:val="002D36FF"/>
    <w:rsid w:val="002D4B15"/>
    <w:rsid w:val="002D6662"/>
    <w:rsid w:val="002E083B"/>
    <w:rsid w:val="002E53B5"/>
    <w:rsid w:val="002F1CB6"/>
    <w:rsid w:val="002F3EC4"/>
    <w:rsid w:val="00303746"/>
    <w:rsid w:val="003156F1"/>
    <w:rsid w:val="0032346A"/>
    <w:rsid w:val="00323BC2"/>
    <w:rsid w:val="00330399"/>
    <w:rsid w:val="003339AB"/>
    <w:rsid w:val="0033458E"/>
    <w:rsid w:val="00344857"/>
    <w:rsid w:val="00344E0F"/>
    <w:rsid w:val="00345F18"/>
    <w:rsid w:val="00346317"/>
    <w:rsid w:val="0034631B"/>
    <w:rsid w:val="00352A96"/>
    <w:rsid w:val="0035476D"/>
    <w:rsid w:val="00355478"/>
    <w:rsid w:val="00364A5E"/>
    <w:rsid w:val="00365824"/>
    <w:rsid w:val="00367C59"/>
    <w:rsid w:val="00370C3E"/>
    <w:rsid w:val="00373BE5"/>
    <w:rsid w:val="0037499D"/>
    <w:rsid w:val="00380486"/>
    <w:rsid w:val="00380BCC"/>
    <w:rsid w:val="0038154E"/>
    <w:rsid w:val="00383B96"/>
    <w:rsid w:val="00385B00"/>
    <w:rsid w:val="00386040"/>
    <w:rsid w:val="003906F6"/>
    <w:rsid w:val="003939F7"/>
    <w:rsid w:val="00397E2A"/>
    <w:rsid w:val="003A5FFF"/>
    <w:rsid w:val="003A7282"/>
    <w:rsid w:val="003C5EAE"/>
    <w:rsid w:val="003C6F65"/>
    <w:rsid w:val="003D358F"/>
    <w:rsid w:val="003D411B"/>
    <w:rsid w:val="003D41E0"/>
    <w:rsid w:val="003D4B8B"/>
    <w:rsid w:val="003E248F"/>
    <w:rsid w:val="003F1A3F"/>
    <w:rsid w:val="003F37D2"/>
    <w:rsid w:val="00400B4C"/>
    <w:rsid w:val="00412895"/>
    <w:rsid w:val="00416869"/>
    <w:rsid w:val="00423962"/>
    <w:rsid w:val="00425A20"/>
    <w:rsid w:val="00425D58"/>
    <w:rsid w:val="00427802"/>
    <w:rsid w:val="00427BF5"/>
    <w:rsid w:val="004314CD"/>
    <w:rsid w:val="00434414"/>
    <w:rsid w:val="00443BED"/>
    <w:rsid w:val="00443E29"/>
    <w:rsid w:val="004516DC"/>
    <w:rsid w:val="00451F4D"/>
    <w:rsid w:val="00454C27"/>
    <w:rsid w:val="004707B8"/>
    <w:rsid w:val="00473466"/>
    <w:rsid w:val="00474EED"/>
    <w:rsid w:val="004769FB"/>
    <w:rsid w:val="004821F6"/>
    <w:rsid w:val="00484824"/>
    <w:rsid w:val="00484EEA"/>
    <w:rsid w:val="00495C66"/>
    <w:rsid w:val="004B7F5C"/>
    <w:rsid w:val="004C3484"/>
    <w:rsid w:val="004D320C"/>
    <w:rsid w:val="004D5F77"/>
    <w:rsid w:val="004E2799"/>
    <w:rsid w:val="004E77C5"/>
    <w:rsid w:val="004F51E0"/>
    <w:rsid w:val="00501D0D"/>
    <w:rsid w:val="0050293E"/>
    <w:rsid w:val="005075CF"/>
    <w:rsid w:val="00507698"/>
    <w:rsid w:val="00507CC0"/>
    <w:rsid w:val="00516E06"/>
    <w:rsid w:val="00520ECD"/>
    <w:rsid w:val="005250EC"/>
    <w:rsid w:val="00526EB2"/>
    <w:rsid w:val="00535D43"/>
    <w:rsid w:val="00542539"/>
    <w:rsid w:val="00547CF8"/>
    <w:rsid w:val="00556E88"/>
    <w:rsid w:val="00561AA2"/>
    <w:rsid w:val="00563258"/>
    <w:rsid w:val="00563F01"/>
    <w:rsid w:val="00565934"/>
    <w:rsid w:val="005727D2"/>
    <w:rsid w:val="00572880"/>
    <w:rsid w:val="00580DE7"/>
    <w:rsid w:val="00582C48"/>
    <w:rsid w:val="00585452"/>
    <w:rsid w:val="00586475"/>
    <w:rsid w:val="00595A83"/>
    <w:rsid w:val="005A2A9B"/>
    <w:rsid w:val="005A60C8"/>
    <w:rsid w:val="005B0CEF"/>
    <w:rsid w:val="005B354E"/>
    <w:rsid w:val="005B6E79"/>
    <w:rsid w:val="005B7568"/>
    <w:rsid w:val="005C3DA2"/>
    <w:rsid w:val="005C5340"/>
    <w:rsid w:val="005D044D"/>
    <w:rsid w:val="005F0C82"/>
    <w:rsid w:val="005F3975"/>
    <w:rsid w:val="005F6DB6"/>
    <w:rsid w:val="00600A8D"/>
    <w:rsid w:val="00601E71"/>
    <w:rsid w:val="0060522D"/>
    <w:rsid w:val="00606501"/>
    <w:rsid w:val="00611890"/>
    <w:rsid w:val="006120F2"/>
    <w:rsid w:val="006157F0"/>
    <w:rsid w:val="00621379"/>
    <w:rsid w:val="0062181B"/>
    <w:rsid w:val="0063147E"/>
    <w:rsid w:val="00631B31"/>
    <w:rsid w:val="0064001E"/>
    <w:rsid w:val="0064219D"/>
    <w:rsid w:val="006422BF"/>
    <w:rsid w:val="00642BFA"/>
    <w:rsid w:val="00655E67"/>
    <w:rsid w:val="0065799A"/>
    <w:rsid w:val="00663270"/>
    <w:rsid w:val="006644C2"/>
    <w:rsid w:val="00670F1E"/>
    <w:rsid w:val="00673C98"/>
    <w:rsid w:val="0067701D"/>
    <w:rsid w:val="00682B0F"/>
    <w:rsid w:val="006974D6"/>
    <w:rsid w:val="00697C4F"/>
    <w:rsid w:val="006A010E"/>
    <w:rsid w:val="006B1A7F"/>
    <w:rsid w:val="006B1EE6"/>
    <w:rsid w:val="006B3163"/>
    <w:rsid w:val="006B538A"/>
    <w:rsid w:val="006C195C"/>
    <w:rsid w:val="006C34E8"/>
    <w:rsid w:val="006C4D05"/>
    <w:rsid w:val="006E1F8D"/>
    <w:rsid w:val="006E3AAB"/>
    <w:rsid w:val="006E41D5"/>
    <w:rsid w:val="006F50D4"/>
    <w:rsid w:val="007022F8"/>
    <w:rsid w:val="007029DA"/>
    <w:rsid w:val="00706A2F"/>
    <w:rsid w:val="00707E12"/>
    <w:rsid w:val="007167B3"/>
    <w:rsid w:val="00724851"/>
    <w:rsid w:val="00725D56"/>
    <w:rsid w:val="0073528F"/>
    <w:rsid w:val="00750800"/>
    <w:rsid w:val="007733BB"/>
    <w:rsid w:val="007763BE"/>
    <w:rsid w:val="00777CCC"/>
    <w:rsid w:val="00780246"/>
    <w:rsid w:val="00780C38"/>
    <w:rsid w:val="00781C65"/>
    <w:rsid w:val="00786707"/>
    <w:rsid w:val="00790EEC"/>
    <w:rsid w:val="00791B7A"/>
    <w:rsid w:val="00793CD7"/>
    <w:rsid w:val="00797446"/>
    <w:rsid w:val="007A7515"/>
    <w:rsid w:val="007B4C4C"/>
    <w:rsid w:val="007B7562"/>
    <w:rsid w:val="007B7C5E"/>
    <w:rsid w:val="007C08AF"/>
    <w:rsid w:val="007C3D24"/>
    <w:rsid w:val="007E118C"/>
    <w:rsid w:val="007E5D43"/>
    <w:rsid w:val="007F7A94"/>
    <w:rsid w:val="0080310B"/>
    <w:rsid w:val="008058DB"/>
    <w:rsid w:val="00826B38"/>
    <w:rsid w:val="0083086F"/>
    <w:rsid w:val="00830CA3"/>
    <w:rsid w:val="00833503"/>
    <w:rsid w:val="00834819"/>
    <w:rsid w:val="00834BA1"/>
    <w:rsid w:val="00837BFA"/>
    <w:rsid w:val="00837DFA"/>
    <w:rsid w:val="00846255"/>
    <w:rsid w:val="00846E5A"/>
    <w:rsid w:val="008613E5"/>
    <w:rsid w:val="00862604"/>
    <w:rsid w:val="00865C9A"/>
    <w:rsid w:val="00866EBF"/>
    <w:rsid w:val="00872515"/>
    <w:rsid w:val="008740A8"/>
    <w:rsid w:val="00875281"/>
    <w:rsid w:val="00875887"/>
    <w:rsid w:val="008804D7"/>
    <w:rsid w:val="00880545"/>
    <w:rsid w:val="0088169E"/>
    <w:rsid w:val="008821C6"/>
    <w:rsid w:val="00887AEB"/>
    <w:rsid w:val="008A1A00"/>
    <w:rsid w:val="008A3E0C"/>
    <w:rsid w:val="008A62D7"/>
    <w:rsid w:val="008A6DAB"/>
    <w:rsid w:val="008B0B79"/>
    <w:rsid w:val="008C07F4"/>
    <w:rsid w:val="008C319C"/>
    <w:rsid w:val="008C36B2"/>
    <w:rsid w:val="008D5EF7"/>
    <w:rsid w:val="008D7EE8"/>
    <w:rsid w:val="008E469E"/>
    <w:rsid w:val="008F31CA"/>
    <w:rsid w:val="00903024"/>
    <w:rsid w:val="00910D2E"/>
    <w:rsid w:val="00917A31"/>
    <w:rsid w:val="00925F87"/>
    <w:rsid w:val="009345D6"/>
    <w:rsid w:val="00937264"/>
    <w:rsid w:val="00942A44"/>
    <w:rsid w:val="009451F3"/>
    <w:rsid w:val="00945B9B"/>
    <w:rsid w:val="00947DB6"/>
    <w:rsid w:val="00953EE9"/>
    <w:rsid w:val="00963976"/>
    <w:rsid w:val="00966A29"/>
    <w:rsid w:val="009734B5"/>
    <w:rsid w:val="00974AD8"/>
    <w:rsid w:val="00981F92"/>
    <w:rsid w:val="00982792"/>
    <w:rsid w:val="009867B3"/>
    <w:rsid w:val="009877B9"/>
    <w:rsid w:val="00987ED4"/>
    <w:rsid w:val="00990321"/>
    <w:rsid w:val="00992B41"/>
    <w:rsid w:val="00992B65"/>
    <w:rsid w:val="00993EDC"/>
    <w:rsid w:val="009975FA"/>
    <w:rsid w:val="009A06E8"/>
    <w:rsid w:val="009A4CBF"/>
    <w:rsid w:val="009A6FB2"/>
    <w:rsid w:val="009A7E4C"/>
    <w:rsid w:val="009B1364"/>
    <w:rsid w:val="009B1790"/>
    <w:rsid w:val="009B7264"/>
    <w:rsid w:val="009C01AE"/>
    <w:rsid w:val="009C07C1"/>
    <w:rsid w:val="009C438D"/>
    <w:rsid w:val="009C60EF"/>
    <w:rsid w:val="009C72D9"/>
    <w:rsid w:val="009D16A5"/>
    <w:rsid w:val="009D1BD4"/>
    <w:rsid w:val="009E12E2"/>
    <w:rsid w:val="009E246F"/>
    <w:rsid w:val="009E3D96"/>
    <w:rsid w:val="00A00FEF"/>
    <w:rsid w:val="00A1771C"/>
    <w:rsid w:val="00A463F0"/>
    <w:rsid w:val="00A57E12"/>
    <w:rsid w:val="00A61209"/>
    <w:rsid w:val="00A63721"/>
    <w:rsid w:val="00A65DB0"/>
    <w:rsid w:val="00A6692B"/>
    <w:rsid w:val="00A80823"/>
    <w:rsid w:val="00A80ACF"/>
    <w:rsid w:val="00A923C1"/>
    <w:rsid w:val="00AA00E5"/>
    <w:rsid w:val="00AA74D8"/>
    <w:rsid w:val="00AB114C"/>
    <w:rsid w:val="00AB7A5A"/>
    <w:rsid w:val="00AC0361"/>
    <w:rsid w:val="00AC5FAE"/>
    <w:rsid w:val="00AE17A9"/>
    <w:rsid w:val="00AE5FAD"/>
    <w:rsid w:val="00AF0ACB"/>
    <w:rsid w:val="00AF0D34"/>
    <w:rsid w:val="00AF2183"/>
    <w:rsid w:val="00AF5779"/>
    <w:rsid w:val="00B012E1"/>
    <w:rsid w:val="00B03A31"/>
    <w:rsid w:val="00B069BE"/>
    <w:rsid w:val="00B113DD"/>
    <w:rsid w:val="00B11495"/>
    <w:rsid w:val="00B23579"/>
    <w:rsid w:val="00B268E6"/>
    <w:rsid w:val="00B304FD"/>
    <w:rsid w:val="00B37E29"/>
    <w:rsid w:val="00B40A17"/>
    <w:rsid w:val="00B4200E"/>
    <w:rsid w:val="00B42064"/>
    <w:rsid w:val="00B46CFF"/>
    <w:rsid w:val="00B46DE8"/>
    <w:rsid w:val="00B47CD2"/>
    <w:rsid w:val="00B603F0"/>
    <w:rsid w:val="00B65341"/>
    <w:rsid w:val="00B67D0C"/>
    <w:rsid w:val="00B720E5"/>
    <w:rsid w:val="00B73787"/>
    <w:rsid w:val="00B80892"/>
    <w:rsid w:val="00B81946"/>
    <w:rsid w:val="00B84970"/>
    <w:rsid w:val="00B866A3"/>
    <w:rsid w:val="00B92E0A"/>
    <w:rsid w:val="00B94611"/>
    <w:rsid w:val="00BA3620"/>
    <w:rsid w:val="00BB29ED"/>
    <w:rsid w:val="00BC1920"/>
    <w:rsid w:val="00BD1A73"/>
    <w:rsid w:val="00BD3875"/>
    <w:rsid w:val="00BD7AFE"/>
    <w:rsid w:val="00BE3A19"/>
    <w:rsid w:val="00BE3A1E"/>
    <w:rsid w:val="00BE50EB"/>
    <w:rsid w:val="00BE582F"/>
    <w:rsid w:val="00BE73A5"/>
    <w:rsid w:val="00BF4321"/>
    <w:rsid w:val="00C06BB8"/>
    <w:rsid w:val="00C1020A"/>
    <w:rsid w:val="00C10B01"/>
    <w:rsid w:val="00C13130"/>
    <w:rsid w:val="00C13156"/>
    <w:rsid w:val="00C16534"/>
    <w:rsid w:val="00C17808"/>
    <w:rsid w:val="00C20527"/>
    <w:rsid w:val="00C31233"/>
    <w:rsid w:val="00C520CF"/>
    <w:rsid w:val="00C52CAB"/>
    <w:rsid w:val="00C55CE4"/>
    <w:rsid w:val="00C57F28"/>
    <w:rsid w:val="00C614EF"/>
    <w:rsid w:val="00C616B8"/>
    <w:rsid w:val="00C63631"/>
    <w:rsid w:val="00C75E94"/>
    <w:rsid w:val="00C769FB"/>
    <w:rsid w:val="00C90176"/>
    <w:rsid w:val="00C902DC"/>
    <w:rsid w:val="00C90E38"/>
    <w:rsid w:val="00C9350D"/>
    <w:rsid w:val="00C94715"/>
    <w:rsid w:val="00CA662B"/>
    <w:rsid w:val="00CB00E1"/>
    <w:rsid w:val="00CB0292"/>
    <w:rsid w:val="00CB3A07"/>
    <w:rsid w:val="00CB45A6"/>
    <w:rsid w:val="00CB468A"/>
    <w:rsid w:val="00CB6DDA"/>
    <w:rsid w:val="00CD1A56"/>
    <w:rsid w:val="00CD33F5"/>
    <w:rsid w:val="00CD47C4"/>
    <w:rsid w:val="00CD70A7"/>
    <w:rsid w:val="00CE188C"/>
    <w:rsid w:val="00CE7FDA"/>
    <w:rsid w:val="00CF31EA"/>
    <w:rsid w:val="00CF4BE0"/>
    <w:rsid w:val="00CF66AC"/>
    <w:rsid w:val="00D054FA"/>
    <w:rsid w:val="00D15976"/>
    <w:rsid w:val="00D2075B"/>
    <w:rsid w:val="00D21EDE"/>
    <w:rsid w:val="00D25DA8"/>
    <w:rsid w:val="00D30300"/>
    <w:rsid w:val="00D37C26"/>
    <w:rsid w:val="00D41A71"/>
    <w:rsid w:val="00D44265"/>
    <w:rsid w:val="00D45834"/>
    <w:rsid w:val="00D46FCA"/>
    <w:rsid w:val="00D55812"/>
    <w:rsid w:val="00D60C9C"/>
    <w:rsid w:val="00D654CE"/>
    <w:rsid w:val="00D73569"/>
    <w:rsid w:val="00D81C05"/>
    <w:rsid w:val="00D902B2"/>
    <w:rsid w:val="00D94BBF"/>
    <w:rsid w:val="00D94E7E"/>
    <w:rsid w:val="00DA02D2"/>
    <w:rsid w:val="00DA2954"/>
    <w:rsid w:val="00DA6286"/>
    <w:rsid w:val="00DA6773"/>
    <w:rsid w:val="00DB133E"/>
    <w:rsid w:val="00DB7878"/>
    <w:rsid w:val="00DC482F"/>
    <w:rsid w:val="00DC5D99"/>
    <w:rsid w:val="00DD0348"/>
    <w:rsid w:val="00DD3719"/>
    <w:rsid w:val="00DD487B"/>
    <w:rsid w:val="00DD64A2"/>
    <w:rsid w:val="00DD760C"/>
    <w:rsid w:val="00DD76E6"/>
    <w:rsid w:val="00DE7249"/>
    <w:rsid w:val="00DF2114"/>
    <w:rsid w:val="00DF4D20"/>
    <w:rsid w:val="00DF5EBF"/>
    <w:rsid w:val="00E04A9D"/>
    <w:rsid w:val="00E20F34"/>
    <w:rsid w:val="00E2781A"/>
    <w:rsid w:val="00E2798A"/>
    <w:rsid w:val="00E368BD"/>
    <w:rsid w:val="00E3753A"/>
    <w:rsid w:val="00E40B0E"/>
    <w:rsid w:val="00E452CE"/>
    <w:rsid w:val="00E63440"/>
    <w:rsid w:val="00E73FFB"/>
    <w:rsid w:val="00E74C09"/>
    <w:rsid w:val="00E8066B"/>
    <w:rsid w:val="00E85301"/>
    <w:rsid w:val="00E85356"/>
    <w:rsid w:val="00E855DB"/>
    <w:rsid w:val="00E864C9"/>
    <w:rsid w:val="00E9238D"/>
    <w:rsid w:val="00E93BEC"/>
    <w:rsid w:val="00EA1600"/>
    <w:rsid w:val="00EA1693"/>
    <w:rsid w:val="00EA3172"/>
    <w:rsid w:val="00EA55CD"/>
    <w:rsid w:val="00EA7094"/>
    <w:rsid w:val="00ED3607"/>
    <w:rsid w:val="00ED5694"/>
    <w:rsid w:val="00EE1D02"/>
    <w:rsid w:val="00EE47C2"/>
    <w:rsid w:val="00EE4D27"/>
    <w:rsid w:val="00EE7839"/>
    <w:rsid w:val="00EE7B5B"/>
    <w:rsid w:val="00EF3B9A"/>
    <w:rsid w:val="00EF4100"/>
    <w:rsid w:val="00F01AED"/>
    <w:rsid w:val="00F06515"/>
    <w:rsid w:val="00F10921"/>
    <w:rsid w:val="00F1496F"/>
    <w:rsid w:val="00F161FF"/>
    <w:rsid w:val="00F1637F"/>
    <w:rsid w:val="00F168AD"/>
    <w:rsid w:val="00F26C37"/>
    <w:rsid w:val="00F30F1F"/>
    <w:rsid w:val="00F33235"/>
    <w:rsid w:val="00F349B1"/>
    <w:rsid w:val="00F34F2E"/>
    <w:rsid w:val="00F3794B"/>
    <w:rsid w:val="00F410B2"/>
    <w:rsid w:val="00F4376C"/>
    <w:rsid w:val="00F43FF9"/>
    <w:rsid w:val="00F53DE3"/>
    <w:rsid w:val="00F57765"/>
    <w:rsid w:val="00F62A45"/>
    <w:rsid w:val="00F71E8A"/>
    <w:rsid w:val="00F72E0B"/>
    <w:rsid w:val="00F81401"/>
    <w:rsid w:val="00F83C76"/>
    <w:rsid w:val="00F90BA9"/>
    <w:rsid w:val="00F91085"/>
    <w:rsid w:val="00F91B11"/>
    <w:rsid w:val="00F91E9F"/>
    <w:rsid w:val="00F941FF"/>
    <w:rsid w:val="00F953AC"/>
    <w:rsid w:val="00F95C0D"/>
    <w:rsid w:val="00FB0FB5"/>
    <w:rsid w:val="00FB4960"/>
    <w:rsid w:val="00FB5FB5"/>
    <w:rsid w:val="00FB6739"/>
    <w:rsid w:val="00FB76D8"/>
    <w:rsid w:val="00FC2DC0"/>
    <w:rsid w:val="00FD662D"/>
    <w:rsid w:val="00FE3B27"/>
    <w:rsid w:val="00FE5CEA"/>
    <w:rsid w:val="00FE6C7D"/>
    <w:rsid w:val="00FF0E54"/>
    <w:rsid w:val="00FF2C1D"/>
    <w:rsid w:val="00FF3D1A"/>
    <w:rsid w:val="00FF6239"/>
    <w:rsid w:val="07E6C175"/>
    <w:rsid w:val="0863C339"/>
    <w:rsid w:val="0B32EBEA"/>
    <w:rsid w:val="0B7CA9DC"/>
    <w:rsid w:val="0CB7ED10"/>
    <w:rsid w:val="0F14D3AF"/>
    <w:rsid w:val="0F5D00A6"/>
    <w:rsid w:val="120B8960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30C0A95"/>
    <w:rsid w:val="2661D4A4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AB7D4146-8842-42E1-820B-2A2B3521E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semiHidden/>
    <w:unhideWhenUsed/>
    <w:rsid w:val="00987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jpeg"/><Relationship Id="rId42" Type="http://schemas.openxmlformats.org/officeDocument/2006/relationships/image" Target="media/image33.png"/><Relationship Id="rId47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theme" Target="theme/theme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066AAD-9B3B-43E5-A36E-D60F1ABDA1EB}">
  <ds:schemaRefs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236ee7c7-7e1f-44c3-af88-3b258280f106"/>
    <ds:schemaRef ds:uri="461d6144-fa1a-4092-829f-c84f3e3efa94"/>
    <ds:schemaRef ds:uri="http://purl.org/dc/terms/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E991CDC-1873-453A-AF46-6E493EAE4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8D01F2-7CD4-4A45-989F-E95CC2EA9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9</Pages>
  <Words>695</Words>
  <Characters>3685</Characters>
  <Application>Microsoft Office Word</Application>
  <DocSecurity>0</DocSecurity>
  <Lines>30</Lines>
  <Paragraphs>8</Paragraphs>
  <ScaleCrop>false</ScaleCrop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Syed Sharoz</cp:lastModifiedBy>
  <cp:revision>96</cp:revision>
  <cp:lastPrinted>2023-11-23T08:02:00Z</cp:lastPrinted>
  <dcterms:created xsi:type="dcterms:W3CDTF">2024-05-04T07:28:00Z</dcterms:created>
  <dcterms:modified xsi:type="dcterms:W3CDTF">2024-09-03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